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9AC79A" w14:textId="06C4810C" w:rsidR="0575C173" w:rsidRPr="00337B29" w:rsidRDefault="289D99AC" w:rsidP="00D74A54">
      <w:pPr>
        <w:rPr>
          <w:rFonts w:eastAsia="Book Antiqua"/>
          <w:noProof w:val="0"/>
          <w:color w:val="000000" w:themeColor="text1"/>
        </w:rPr>
      </w:pPr>
      <w:r w:rsidRPr="00337B29">
        <w:rPr>
          <w:rFonts w:eastAsia="Book Antiqua"/>
          <w:color w:val="000000" w:themeColor="text1"/>
        </w:rPr>
        <w:t xml:space="preserve">{%p </w:t>
      </w:r>
      <w:r w:rsidR="4F3E5909" w:rsidRPr="00337B29">
        <w:rPr>
          <w:rFonts w:eastAsia="Book Antiqua"/>
          <w:color w:val="000000" w:themeColor="text1"/>
        </w:rPr>
        <w:t>set answer_title = “</w:t>
      </w:r>
      <w:r w:rsidR="48C93796" w:rsidRPr="00337B29">
        <w:t>Defendant</w:t>
      </w:r>
      <w:r w:rsidR="66873C6C" w:rsidRPr="00337B29">
        <w:t>’s Answer and Affirmative Defenses</w:t>
      </w:r>
      <w:r w:rsidR="4F3E5909" w:rsidRPr="00337B29">
        <w:rPr>
          <w:rFonts w:eastAsia="Book Antiqua"/>
          <w:color w:val="000000" w:themeColor="text1"/>
        </w:rPr>
        <w:t>” %}</w:t>
      </w:r>
    </w:p>
    <w:p w14:paraId="09504592" w14:textId="5EB24A15" w:rsidR="43D49915" w:rsidRPr="00337B29" w:rsidRDefault="63D77E83" w:rsidP="00D74A54">
      <w:r w:rsidRPr="00337B29">
        <w:t>{%p if original_hearing_date_past %}</w:t>
      </w:r>
    </w:p>
    <w:p w14:paraId="15968AD3" w14:textId="7C027E6B" w:rsidR="43D49915" w:rsidRPr="00337B29" w:rsidRDefault="63D77E83" w:rsidP="00D74A54">
      <w:pPr>
        <w:rPr>
          <w:noProof w:val="0"/>
        </w:rPr>
      </w:pPr>
      <w:r w:rsidRPr="00337B29">
        <w:t xml:space="preserve">{%p set answer_title_full = answer_title + </w:t>
      </w:r>
      <w:r w:rsidR="00863613" w:rsidRPr="00337B29">
        <w:t>"</w:t>
      </w:r>
      <w:r w:rsidR="00335EFA" w:rsidRPr="00337B29">
        <w:t xml:space="preserve"> </w:t>
      </w:r>
      <w:r w:rsidR="00863613" w:rsidRPr="00337B29">
        <w:t>With Motion for Leave to File Responsive Pleadings"</w:t>
      </w:r>
      <w:r w:rsidRPr="00337B29">
        <w:t xml:space="preserve"> %}</w:t>
      </w:r>
    </w:p>
    <w:p w14:paraId="02D93DC1" w14:textId="4965A54D" w:rsidR="1DB37016" w:rsidRPr="00337B29" w:rsidRDefault="2FB1B4C9" w:rsidP="00D74A54">
      <w:pPr>
        <w:rPr>
          <w:noProof w:val="0"/>
        </w:rPr>
      </w:pPr>
      <w:r w:rsidRPr="00337B29">
        <w:t>{%p else %}</w:t>
      </w:r>
    </w:p>
    <w:p w14:paraId="4B054935" w14:textId="0950CBA8" w:rsidR="1DB37016" w:rsidRPr="00337B29" w:rsidRDefault="2FB1B4C9" w:rsidP="00D74A54">
      <w:pPr>
        <w:rPr>
          <w:noProof w:val="0"/>
        </w:rPr>
      </w:pPr>
      <w:r w:rsidRPr="00337B29">
        <w:t>{%p set answer_title_full = answer_title %}</w:t>
      </w:r>
    </w:p>
    <w:p w14:paraId="22C20480" w14:textId="497F40E9" w:rsidR="1DB37016" w:rsidRPr="00337B29" w:rsidRDefault="2FB1B4C9" w:rsidP="00D74A54">
      <w:pPr>
        <w:rPr>
          <w:noProof w:val="0"/>
        </w:rPr>
      </w:pPr>
      <w:r w:rsidRPr="00337B29">
        <w:t>{%p endif %}</w:t>
      </w:r>
    </w:p>
    <w:p w14:paraId="4B1552B8" w14:textId="115E74EC" w:rsidR="60999502" w:rsidRPr="00B42B29" w:rsidRDefault="437808FD" w:rsidP="00D74A54">
      <w:pPr>
        <w:rPr>
          <w:noProof w:val="0"/>
        </w:rPr>
      </w:pPr>
      <w:r w:rsidRPr="00337B29">
        <w:t xml:space="preserve">{{p include_docx_template('include_caption.docx',caption_title = </w:t>
      </w:r>
      <w:r w:rsidR="62FF77B8" w:rsidRPr="00337B29">
        <w:t>answer_title_full</w:t>
      </w:r>
      <w:r w:rsidRPr="00337B29">
        <w:t>) }}</w:t>
      </w:r>
    </w:p>
    <w:p w14:paraId="7434C72A" w14:textId="12275D35" w:rsidR="00172BB9" w:rsidRDefault="6F33C9D8" w:rsidP="00D74A54">
      <w:r w:rsidRPr="00337B29">
        <w:t>{</w:t>
      </w:r>
      <w:r w:rsidR="4D93E942" w:rsidRPr="00337B29">
        <w:t xml:space="preserve">%p if </w:t>
      </w:r>
      <w:r w:rsidR="61176955" w:rsidRPr="00337B29">
        <w:t>original_hearing_date_past %}</w:t>
      </w:r>
    </w:p>
    <w:p w14:paraId="0B9F7216" w14:textId="595D0629" w:rsidR="00283A5A" w:rsidRPr="008D10B0" w:rsidRDefault="000147DA" w:rsidP="002D4E44">
      <w:pPr>
        <w:pStyle w:val="AnswerSection"/>
      </w:pPr>
      <w:r w:rsidRPr="008D10B0">
        <w:t>Motion for Leave to</w:t>
      </w:r>
      <w:r w:rsidR="00283A5A" w:rsidRPr="008D10B0">
        <w:t xml:space="preserve"> </w:t>
      </w:r>
      <w:r w:rsidRPr="008D10B0">
        <w:t>File</w:t>
      </w:r>
      <w:r w:rsidR="00283A5A" w:rsidRPr="008D10B0">
        <w:t xml:space="preserve"> R</w:t>
      </w:r>
      <w:r w:rsidRPr="008D10B0">
        <w:t>esponsive</w:t>
      </w:r>
      <w:r w:rsidR="00283A5A" w:rsidRPr="008D10B0">
        <w:t xml:space="preserve"> P</w:t>
      </w:r>
      <w:r w:rsidRPr="008D10B0">
        <w:t>leadings</w:t>
      </w:r>
    </w:p>
    <w:p w14:paraId="667B7208" w14:textId="75E2B3B7" w:rsidR="58337180" w:rsidRPr="00D74A54" w:rsidRDefault="3C310CE6" w:rsidP="00D74A54">
      <w:r w:rsidRPr="00D74A54">
        <w:t>{{ tenant_doc_name }}</w:t>
      </w:r>
      <w:r w:rsidR="02E87187" w:rsidRPr="00D74A54">
        <w:t xml:space="preserve"> seeks leave to file </w:t>
      </w:r>
      <w:r w:rsidR="5D39636D" w:rsidRPr="00D74A54">
        <w:t xml:space="preserve">{{ answer_title }} </w:t>
      </w:r>
      <w:r w:rsidR="02E87187" w:rsidRPr="00D74A54">
        <w:t xml:space="preserve">pursuant to </w:t>
      </w:r>
      <w:r w:rsidR="1CDD74D8" w:rsidRPr="00D74A54">
        <w:t xml:space="preserve">§ </w:t>
      </w:r>
      <w:r w:rsidR="02E87187" w:rsidRPr="00D74A54">
        <w:t>517.031 RSMo.</w:t>
      </w:r>
    </w:p>
    <w:p w14:paraId="51336065" w14:textId="17BC301B" w:rsidR="00755843" w:rsidRPr="00D74A54" w:rsidRDefault="374B4B75" w:rsidP="00D74A54">
      <w:r w:rsidRPr="00D74A54">
        <w:t>{%p endif %}</w:t>
      </w:r>
    </w:p>
    <w:p w14:paraId="46DBEDCC" w14:textId="5CF2A255" w:rsidR="00755843" w:rsidRPr="002D4E44" w:rsidRDefault="000147DA" w:rsidP="002D4E44">
      <w:pPr>
        <w:pStyle w:val="AnswerSection"/>
      </w:pPr>
      <w:r w:rsidRPr="002D4E44">
        <w:t>Answer</w:t>
      </w:r>
    </w:p>
    <w:p w14:paraId="39653AA7" w14:textId="151559E9" w:rsidR="00720679" w:rsidRPr="00337B29" w:rsidRDefault="2E5ED16C" w:rsidP="00D74A54">
      <w:r w:rsidRPr="00337B29">
        <w:t>{{ tenant_doc_name }}</w:t>
      </w:r>
      <w:r w:rsidR="4E90B772" w:rsidRPr="00337B29">
        <w:t xml:space="preserve"> files no answer. However, all allegations of </w:t>
      </w:r>
      <w:r w:rsidR="6C32FD45" w:rsidRPr="00337B29">
        <w:t>{{ landlord_doc_name }}</w:t>
      </w:r>
      <w:r w:rsidR="4E90B772" w:rsidRPr="00337B29">
        <w:t>’s petition are denied pursuant to § 517.031</w:t>
      </w:r>
      <w:r w:rsidR="6D97C6C8" w:rsidRPr="00337B29">
        <w:t xml:space="preserve"> RSMo.</w:t>
      </w:r>
    </w:p>
    <w:p w14:paraId="0FBF67DD" w14:textId="0E8F04E9" w:rsidR="0004194D" w:rsidRPr="000147DA" w:rsidRDefault="000147DA" w:rsidP="002D4E44">
      <w:pPr>
        <w:pStyle w:val="AnswerSection"/>
      </w:pPr>
      <w:r>
        <w:t>Affirmative Defenses</w:t>
      </w:r>
    </w:p>
    <w:p w14:paraId="0ABB5810" w14:textId="38BAF2DA" w:rsidR="00172BB9" w:rsidRPr="00337B29" w:rsidRDefault="4466F081" w:rsidP="00D74A54">
      <w:r w:rsidRPr="00337B29">
        <w:t xml:space="preserve">{{ tenant_doc_name }} </w:t>
      </w:r>
      <w:r w:rsidR="553B7983" w:rsidRPr="00337B29">
        <w:t xml:space="preserve">requests </w:t>
      </w:r>
      <w:r w:rsidR="084EBB9D" w:rsidRPr="00337B29">
        <w:t>{{ landlord_doc_name }}</w:t>
      </w:r>
      <w:r w:rsidR="73B4EA63" w:rsidRPr="00337B29">
        <w:t>’</w:t>
      </w:r>
      <w:r w:rsidR="02E87187" w:rsidRPr="00337B29">
        <w:t xml:space="preserve">s claims </w:t>
      </w:r>
      <w:r w:rsidR="553B7983" w:rsidRPr="00337B29">
        <w:t xml:space="preserve">be dismissed because of </w:t>
      </w:r>
      <w:r w:rsidR="02E87187" w:rsidRPr="00337B29">
        <w:t>the</w:t>
      </w:r>
      <w:r w:rsidR="553B7983" w:rsidRPr="00337B29">
        <w:t xml:space="preserve"> </w:t>
      </w:r>
      <w:r w:rsidR="00863613" w:rsidRPr="00337B29">
        <w:t xml:space="preserve">following </w:t>
      </w:r>
      <w:r w:rsidR="02E87187" w:rsidRPr="00337B29">
        <w:t>affirmative defenses:</w:t>
      </w:r>
    </w:p>
    <w:p w14:paraId="05A8165D" w14:textId="1517D341" w:rsidR="00896359" w:rsidRDefault="00896359" w:rsidP="00625EBD">
      <w:pPr>
        <w:pStyle w:val="ListParagraph"/>
      </w:pPr>
      <w:r>
        <w:t>{%p if defense</w:t>
      </w:r>
      <w:r w:rsidR="007E3880">
        <w:t>_failure_to_terminate %}{# Groups all notice defenses #}</w:t>
      </w:r>
    </w:p>
    <w:p w14:paraId="5A8B59E0" w14:textId="1BEB03EE" w:rsidR="007E3880" w:rsidRDefault="007E3880" w:rsidP="007E3880">
      <w:pPr>
        <w:pStyle w:val="Answersubsection"/>
      </w:pPr>
      <w:r>
        <w:t>{{ landlord_doc_name | capitalize  }} did not properly terminate my tenancy</w:t>
      </w:r>
      <w:r w:rsidR="00D95007">
        <w:t xml:space="preserve"> in accordance with </w:t>
      </w:r>
      <w:r w:rsidR="00D95007" w:rsidRPr="00D95007">
        <w:t>RSMo</w:t>
      </w:r>
      <w:r w:rsidR="003E155D">
        <w:t xml:space="preserve"> § </w:t>
      </w:r>
      <w:r w:rsidR="00D95007" w:rsidRPr="00D95007">
        <w:t>441</w:t>
      </w:r>
      <w:r w:rsidR="003E155D">
        <w:t>.</w:t>
      </w:r>
      <w:r w:rsidR="00D95007" w:rsidRPr="00D95007">
        <w:t>060</w:t>
      </w:r>
    </w:p>
    <w:p w14:paraId="3E9E47E5" w14:textId="51C321C7" w:rsidR="007E3880" w:rsidRDefault="007E3880" w:rsidP="00625EBD">
      <w:pPr>
        <w:pStyle w:val="ListParagraph"/>
      </w:pPr>
      <w:r>
        <w:t>{%p if defense_ud_no_written_notice %}</w:t>
      </w:r>
    </w:p>
    <w:p w14:paraId="586ADF75" w14:textId="7B0824FE" w:rsidR="007E3880" w:rsidRDefault="007E3880" w:rsidP="00625EBD">
      <w:pPr>
        <w:pStyle w:val="ListParagraph"/>
      </w:pPr>
      <w:r>
        <w:t>I did not get a written notice to terminate my tenancy.</w:t>
      </w:r>
    </w:p>
    <w:p w14:paraId="028023CE" w14:textId="74776C68" w:rsidR="007E3880" w:rsidRDefault="007E3880" w:rsidP="00625EBD">
      <w:pPr>
        <w:pStyle w:val="ListParagraph"/>
      </w:pPr>
      <w:r>
        <w:t>{%p endif %}</w:t>
      </w:r>
    </w:p>
    <w:p w14:paraId="2486D3C9" w14:textId="058DB137" w:rsidR="007E3880" w:rsidRDefault="007E3880" w:rsidP="00625EBD">
      <w:pPr>
        <w:pStyle w:val="ListParagraph"/>
      </w:pPr>
      <w:r>
        <w:lastRenderedPageBreak/>
        <w:t>{%p if defense_ud_no_rental_period_notice %}</w:t>
      </w:r>
    </w:p>
    <w:p w14:paraId="50D5404E" w14:textId="77777777" w:rsidR="00960122" w:rsidRDefault="00960122" w:rsidP="00625EBD">
      <w:pPr>
        <w:pStyle w:val="ListParagraph"/>
      </w:pPr>
      <w:r>
        <w:t xml:space="preserve">{{landlord_doc_name }} did not give me a full rental period's notice. </w:t>
      </w:r>
    </w:p>
    <w:p w14:paraId="3E657AD0" w14:textId="5F1174EF" w:rsidR="00960122" w:rsidRDefault="007E3880" w:rsidP="00625EBD">
      <w:pPr>
        <w:pStyle w:val="ListParagraph"/>
      </w:pPr>
      <w:r>
        <w:t>I have a {% if rent_period == 12 %}month-to-month{% else %} periodic{</w:t>
      </w:r>
      <w:r w:rsidR="008B40BC">
        <w:t>% endif %}</w:t>
      </w:r>
      <w:r>
        <w:t xml:space="preserve"> tenancy.</w:t>
      </w:r>
    </w:p>
    <w:p w14:paraId="734608B0" w14:textId="296B51E9" w:rsidR="00960122" w:rsidRDefault="007E3880" w:rsidP="00625EBD">
      <w:pPr>
        <w:pStyle w:val="ListParagraph"/>
      </w:pPr>
      <w:r>
        <w:t xml:space="preserve">My rent is due </w:t>
      </w:r>
      <w:r w:rsidR="00960122">
        <w:t xml:space="preserve">{{ </w:t>
      </w:r>
      <w:r w:rsidR="002D751F" w:rsidRPr="002D751F">
        <w:t>times_per_year</w:t>
      </w:r>
      <w:r w:rsidR="002D751F">
        <w:t xml:space="preserve">(times_per_year_list, </w:t>
      </w:r>
      <w:r w:rsidR="00960122">
        <w:t>rent_period</w:t>
      </w:r>
      <w:r w:rsidR="002D751F">
        <w:t>)</w:t>
      </w:r>
      <w:r w:rsidR="00960122">
        <w:t xml:space="preserve"> }} on </w:t>
      </w:r>
      <w:r>
        <w:t xml:space="preserve">the {{ </w:t>
      </w:r>
      <w:r w:rsidR="002D751F">
        <w:t>ordinal_number(</w:t>
      </w:r>
      <w:r>
        <w:t>rent_day</w:t>
      </w:r>
      <w:r w:rsidR="002D751F">
        <w:t>, use_word=False)</w:t>
      </w:r>
      <w:r>
        <w:t xml:space="preserve"> }} day.</w:t>
      </w:r>
    </w:p>
    <w:p w14:paraId="27D441C1" w14:textId="562562A4" w:rsidR="007E3880" w:rsidRDefault="007E3880" w:rsidP="00625EBD">
      <w:pPr>
        <w:pStyle w:val="ListParagraph"/>
      </w:pPr>
      <w:r>
        <w:t xml:space="preserve">The notice that I got </w:t>
      </w:r>
      <w:r w:rsidR="00960122">
        <w:t xml:space="preserve">on {{ received_notice_date }} </w:t>
      </w:r>
      <w:r>
        <w:t>says that it ends my tenancy on {{ termination</w:t>
      </w:r>
      <w:r w:rsidR="00960122">
        <w:t>_of_tenancy</w:t>
      </w:r>
      <w:r>
        <w:t>_date }} which is less than a full rental period's notice.</w:t>
      </w:r>
    </w:p>
    <w:p w14:paraId="0A14406F" w14:textId="60C84358" w:rsidR="007E3880" w:rsidRDefault="007E3880" w:rsidP="00625EBD">
      <w:pPr>
        <w:pStyle w:val="ListParagraph"/>
      </w:pPr>
      <w:r>
        <w:t>{%p endif %}</w:t>
      </w:r>
    </w:p>
    <w:p w14:paraId="7DCC6719" w14:textId="795FCFCC" w:rsidR="00960122" w:rsidRDefault="00960122" w:rsidP="00625EBD">
      <w:pPr>
        <w:pStyle w:val="ListParagraph"/>
      </w:pPr>
      <w:r>
        <w:t>{%p if defense_ud_lease_requirements</w:t>
      </w:r>
      <w:r w:rsidR="00625EBD">
        <w:t xml:space="preserve"> %}</w:t>
      </w:r>
    </w:p>
    <w:p w14:paraId="6BB3C622" w14:textId="111AA0B3" w:rsidR="00625EBD" w:rsidRDefault="00625EBD" w:rsidP="00625EBD">
      <w:pPr>
        <w:pStyle w:val="ListParagraph"/>
      </w:pPr>
      <w:r>
        <w:t>My lease has not ended because the landlord did not give me the notice required by the lease.</w:t>
      </w:r>
    </w:p>
    <w:p w14:paraId="4593AA06" w14:textId="01FC4333" w:rsidR="00625EBD" w:rsidRDefault="00625EBD" w:rsidP="00625EBD">
      <w:pPr>
        <w:pStyle w:val="ListParagraph"/>
        <w:numPr>
          <w:ilvl w:val="1"/>
          <w:numId w:val="1"/>
        </w:numPr>
      </w:pPr>
      <w:r>
        <w:t>My lease says that my landlord must give me this notice: {{ fix_punctuation(notice_required_by_lease)</w:t>
      </w:r>
      <w:r w:rsidR="00FE6670">
        <w:t xml:space="preserve"> | capitalize</w:t>
      </w:r>
      <w:r>
        <w:t xml:space="preserve"> }}.</w:t>
      </w:r>
    </w:p>
    <w:p w14:paraId="47AA3AEB" w14:textId="7D3D6C6B" w:rsidR="00625EBD" w:rsidRDefault="00625EBD" w:rsidP="00625EBD">
      <w:pPr>
        <w:pStyle w:val="ListParagraph"/>
        <w:numPr>
          <w:ilvl w:val="1"/>
          <w:numId w:val="1"/>
        </w:numPr>
      </w:pPr>
      <w:r>
        <w:t>The notice that I got on {{ received_notice_date }} says that it ends my tenancy on {{ termination_of_tenancy_date }} which is less than the notice required by my lease.</w:t>
      </w:r>
    </w:p>
    <w:p w14:paraId="1BF2EE94" w14:textId="4E102B45" w:rsidR="00042744" w:rsidRDefault="00625EBD" w:rsidP="00042744">
      <w:pPr>
        <w:pStyle w:val="ListParagraph"/>
      </w:pPr>
      <w:r>
        <w:t>{%p endif %}</w:t>
      </w:r>
    </w:p>
    <w:p w14:paraId="5D58DAEB" w14:textId="4359F61C" w:rsidR="00042744" w:rsidRDefault="00042744" w:rsidP="00042744">
      <w:pPr>
        <w:pStyle w:val="ListParagraph"/>
      </w:pPr>
      <w:r>
        <w:t>{%p if defense_termination_notice_required_by_law %}</w:t>
      </w:r>
    </w:p>
    <w:p w14:paraId="6D436596" w14:textId="45AA2B38" w:rsidR="00042744" w:rsidRDefault="00042744" w:rsidP="00042744">
      <w:pPr>
        <w:pStyle w:val="ListParagraph"/>
      </w:pPr>
      <w:r>
        <w:t>My lease has not ended because I did not receive the notice required by state and federal law</w:t>
      </w:r>
      <w:r w:rsidR="00067DDC">
        <w:t>, including but not limited to 24 C.F.R. § 247.4</w:t>
      </w:r>
      <w:r>
        <w:t>.</w:t>
      </w:r>
    </w:p>
    <w:p w14:paraId="113EFC98" w14:textId="42E764AC" w:rsidR="00067DDC" w:rsidRDefault="00067DDC" w:rsidP="00042744">
      <w:pPr>
        <w:pStyle w:val="ListParagraph"/>
        <w:numPr>
          <w:ilvl w:val="1"/>
          <w:numId w:val="1"/>
        </w:numPr>
      </w:pPr>
      <w:r>
        <w:t>{%p if defense_termination_violates_247_4 %}</w:t>
      </w:r>
    </w:p>
    <w:p w14:paraId="7FEF92AF" w14:textId="446FD4AE" w:rsidR="00042744" w:rsidRDefault="00042744" w:rsidP="00042744">
      <w:pPr>
        <w:pStyle w:val="ListParagraph"/>
        <w:numPr>
          <w:ilvl w:val="1"/>
          <w:numId w:val="1"/>
        </w:numPr>
      </w:pPr>
      <w:r>
        <w:t>My tenancy is a {{ subsidized_housing_text[</w:t>
      </w:r>
      <w:r w:rsidRPr="00042744">
        <w:t>subsidized_housing_type</w:t>
      </w:r>
      <w:r>
        <w:t>] }}.</w:t>
      </w:r>
    </w:p>
    <w:p w14:paraId="2CBC5A65" w14:textId="63808107" w:rsidR="00067DDC" w:rsidRDefault="00042744" w:rsidP="00067DDC">
      <w:pPr>
        <w:pStyle w:val="ListParagraph"/>
        <w:numPr>
          <w:ilvl w:val="1"/>
          <w:numId w:val="1"/>
        </w:numPr>
      </w:pPr>
      <w:r>
        <w:lastRenderedPageBreak/>
        <w:t>My tenancy is federally subsidized according to the provisions of 24 C.F.R. § 247.2.</w:t>
      </w:r>
    </w:p>
    <w:p w14:paraId="013C2A2F" w14:textId="15F8770F" w:rsidR="00042744" w:rsidRDefault="00042744" w:rsidP="00067DDC">
      <w:pPr>
        <w:pStyle w:val="ListParagraph"/>
        <w:numPr>
          <w:ilvl w:val="1"/>
          <w:numId w:val="1"/>
        </w:numPr>
      </w:pPr>
      <w:r>
        <w:t>I am entitled to notice period of at least a full rental period and no less than 30 days because</w:t>
      </w:r>
      <w:r w:rsidR="00067DDC">
        <w:t xml:space="preserve"> my landlord claims that the eviction is for "other good cause" according to 24 C.F.R. § 247.3(a)(4).</w:t>
      </w:r>
    </w:p>
    <w:p w14:paraId="77FC2754" w14:textId="0ABFA8C8" w:rsidR="00067DDC" w:rsidRDefault="002D751F" w:rsidP="002D751F">
      <w:pPr>
        <w:pStyle w:val="ListParagraph"/>
        <w:numPr>
          <w:ilvl w:val="1"/>
          <w:numId w:val="1"/>
        </w:numPr>
      </w:pPr>
      <w:r w:rsidRPr="002D751F">
        <w:t>My rent is due {{ times_per_year(times_per_year_list, rent_period) }} on the {{ ordinal_number(rent_day, use_word=False) }} day.</w:t>
      </w:r>
    </w:p>
    <w:p w14:paraId="5A533046" w14:textId="4C768532" w:rsidR="00067DDC" w:rsidRDefault="00067DDC" w:rsidP="00067DDC">
      <w:pPr>
        <w:pStyle w:val="ListParagraph"/>
        <w:numPr>
          <w:ilvl w:val="1"/>
          <w:numId w:val="1"/>
        </w:numPr>
      </w:pPr>
      <w:r>
        <w:t>{%p endif %}</w:t>
      </w:r>
    </w:p>
    <w:p w14:paraId="3944EE1B" w14:textId="6CD22554" w:rsidR="00067DDC" w:rsidRDefault="00067DDC" w:rsidP="00067DDC">
      <w:pPr>
        <w:pStyle w:val="ListParagraph"/>
        <w:numPr>
          <w:ilvl w:val="1"/>
          <w:numId w:val="1"/>
        </w:numPr>
      </w:pPr>
      <w:r>
        <w:t>The notice that I got on {{ received_notice_date }} says that it ends my tenancy on {{ termination_of_tenancy_date }} which is less than the notice required by law.</w:t>
      </w:r>
    </w:p>
    <w:p w14:paraId="21280C66" w14:textId="3909ADB6" w:rsidR="00042744" w:rsidRDefault="00042744" w:rsidP="00042744">
      <w:pPr>
        <w:pStyle w:val="ListParagraph"/>
      </w:pPr>
      <w:r>
        <w:t>{%p endif %}</w:t>
      </w:r>
    </w:p>
    <w:p w14:paraId="0EAB591B" w14:textId="5B94F3FD" w:rsidR="007E3880" w:rsidRDefault="007E3880" w:rsidP="00625EBD">
      <w:pPr>
        <w:pStyle w:val="ListParagraph"/>
      </w:pPr>
      <w:r>
        <w:t>{%p endif %}</w:t>
      </w:r>
      <w:r w:rsidR="00960122">
        <w:t xml:space="preserve"> {# rental period defenses #}</w:t>
      </w:r>
    </w:p>
    <w:p w14:paraId="171EA835" w14:textId="619EAE0D" w:rsidR="002D751F" w:rsidRDefault="002D751F" w:rsidP="00625EBD">
      <w:pPr>
        <w:pStyle w:val="ListParagraph"/>
      </w:pPr>
      <w:r>
        <w:t>{%p if defense_ud_did_not_violate_lease %}</w:t>
      </w:r>
    </w:p>
    <w:p w14:paraId="1F880D6E" w14:textId="0829C3EB" w:rsidR="002D751F" w:rsidRDefault="002D751F" w:rsidP="002D751F">
      <w:pPr>
        <w:pStyle w:val="Answersubsection"/>
      </w:pPr>
      <w:r>
        <w:t>I deny that I violated the terms of my lease or that the claimed violation is a material breach</w:t>
      </w:r>
    </w:p>
    <w:p w14:paraId="56D5C2CA" w14:textId="5E610323" w:rsidR="002D751F" w:rsidRDefault="002D751F" w:rsidP="00625EBD">
      <w:pPr>
        <w:pStyle w:val="ListParagraph"/>
      </w:pPr>
      <w:r>
        <w:t>The landlord's petition alleges that I breached my lease.</w:t>
      </w:r>
    </w:p>
    <w:p w14:paraId="4AC249A1" w14:textId="5C182A4C" w:rsidR="00D24CDC" w:rsidRDefault="00D24CDC" w:rsidP="00D24CDC">
      <w:pPr>
        <w:pStyle w:val="ListParagraph"/>
        <w:numPr>
          <w:ilvl w:val="1"/>
          <w:numId w:val="1"/>
        </w:numPr>
      </w:pPr>
      <w:r>
        <w:t>{%p if defense_no_breach %}</w:t>
      </w:r>
    </w:p>
    <w:p w14:paraId="261B8538" w14:textId="4A615116" w:rsidR="00D24CDC" w:rsidRDefault="00D24CDC" w:rsidP="00D24CDC">
      <w:pPr>
        <w:pStyle w:val="ListParagraph"/>
        <w:numPr>
          <w:ilvl w:val="1"/>
          <w:numId w:val="1"/>
        </w:numPr>
      </w:pPr>
      <w:r>
        <w:t>I did not do what my landlord says that I did and therefore did not breach my lease.</w:t>
      </w:r>
    </w:p>
    <w:p w14:paraId="32A043AA" w14:textId="5064089C" w:rsidR="00D24CDC" w:rsidRDefault="00D24CDC" w:rsidP="00D24CDC">
      <w:pPr>
        <w:pStyle w:val="ListParagraph"/>
        <w:numPr>
          <w:ilvl w:val="1"/>
          <w:numId w:val="1"/>
        </w:numPr>
      </w:pPr>
      <w:r>
        <w:t>{%p endif %}</w:t>
      </w:r>
    </w:p>
    <w:p w14:paraId="28AB3372" w14:textId="26EEF328" w:rsidR="00D24CDC" w:rsidRDefault="00D24CDC" w:rsidP="00D24CDC">
      <w:pPr>
        <w:pStyle w:val="ListParagraph"/>
        <w:numPr>
          <w:ilvl w:val="1"/>
          <w:numId w:val="1"/>
        </w:numPr>
      </w:pPr>
      <w:r>
        <w:t>{%p if defense_breach_not_material %}</w:t>
      </w:r>
    </w:p>
    <w:p w14:paraId="37F30DB0" w14:textId="2F6DA96F" w:rsidR="00D24CDC" w:rsidRDefault="00D24CDC" w:rsidP="00D24CDC">
      <w:pPr>
        <w:pStyle w:val="ListParagraph"/>
        <w:numPr>
          <w:ilvl w:val="1"/>
          <w:numId w:val="1"/>
        </w:numPr>
      </w:pPr>
      <w:r>
        <w:t>I deny that the alleged breach is a material breach of my lease that entitles my landlord to possession.</w:t>
      </w:r>
    </w:p>
    <w:p w14:paraId="1D09D195" w14:textId="06D5A1E6" w:rsidR="00D24CDC" w:rsidRDefault="00D24CDC" w:rsidP="00D24CDC">
      <w:pPr>
        <w:pStyle w:val="ListParagraph"/>
        <w:numPr>
          <w:ilvl w:val="1"/>
          <w:numId w:val="1"/>
        </w:numPr>
      </w:pPr>
      <w:r>
        <w:lastRenderedPageBreak/>
        <w:t>{%p endif %}</w:t>
      </w:r>
    </w:p>
    <w:p w14:paraId="3B0A8375" w14:textId="17F69AD7" w:rsidR="002D751F" w:rsidRDefault="002D751F" w:rsidP="00625EBD">
      <w:pPr>
        <w:pStyle w:val="ListParagraph"/>
      </w:pPr>
      <w:r>
        <w:t>{%p endif %}</w:t>
      </w:r>
    </w:p>
    <w:p w14:paraId="6A9EEFDD" w14:textId="27E4DF85" w:rsidR="00D24CDC" w:rsidRDefault="00D24CDC" w:rsidP="00625EBD">
      <w:pPr>
        <w:pStyle w:val="ListParagraph"/>
      </w:pPr>
      <w:r>
        <w:t>{%p if defense_</w:t>
      </w:r>
      <w:r w:rsidR="00CA1B8D">
        <w:t>discrimination</w:t>
      </w:r>
      <w:r>
        <w:t xml:space="preserve"> %}</w:t>
      </w:r>
    </w:p>
    <w:p w14:paraId="03137A98" w14:textId="6CA981A9" w:rsidR="00D24CDC" w:rsidRDefault="00D24CDC" w:rsidP="00D24CDC">
      <w:pPr>
        <w:pStyle w:val="Answersubsection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Pr="00422DF4">
        <w:t xml:space="preserve"> </w:t>
      </w:r>
      <w:r w:rsidR="00CA1B8D">
        <w:t>discriminated against me in violation of</w:t>
      </w:r>
      <w:r w:rsidR="002F241D">
        <w:t xml:space="preserve"> </w:t>
      </w:r>
      <w:r w:rsidR="00CA1B8D">
        <w:t>state and federal law</w:t>
      </w:r>
    </w:p>
    <w:p w14:paraId="30C459A6" w14:textId="65B16162" w:rsidR="00CA1B8D" w:rsidRDefault="00CA1B8D" w:rsidP="00625EBD">
      <w:pPr>
        <w:pStyle w:val="ListParagraph"/>
      </w:pPr>
      <w:r>
        <w:t>I live in a multi-family apartment building subject to the provisions of the Missouri Human Rights Act, Federal Fair Housing Act, Americans with Disability Act and Section 504 of the Rehabilitation Act.</w:t>
      </w:r>
    </w:p>
    <w:p w14:paraId="60F1DFC4" w14:textId="46A443B1" w:rsidR="00CA1B8D" w:rsidRDefault="00CA1B8D" w:rsidP="00625EBD">
      <w:pPr>
        <w:pStyle w:val="ListParagraph"/>
      </w:pPr>
      <w:r>
        <w:t>My landlord discriminated against me because of my {{ protected_classes.true_values() }}.</w:t>
      </w:r>
    </w:p>
    <w:p w14:paraId="198CF3ED" w14:textId="125FBBB9" w:rsidR="00D24CDC" w:rsidRDefault="00D24CDC" w:rsidP="00625EBD">
      <w:pPr>
        <w:pStyle w:val="ListParagraph"/>
      </w:pPr>
      <w:r>
        <w:t>{%p endif %}</w:t>
      </w:r>
    </w:p>
    <w:p w14:paraId="7DB169D7" w14:textId="74BF908A" w:rsidR="00CA1B8D" w:rsidRDefault="00CA1B8D" w:rsidP="00625EBD">
      <w:pPr>
        <w:pStyle w:val="ListParagraph"/>
      </w:pPr>
      <w:r>
        <w:t>{%p if defense_reasonable_accommodation %}</w:t>
      </w:r>
    </w:p>
    <w:p w14:paraId="7418E1DC" w14:textId="00393BEB" w:rsidR="00CA1B8D" w:rsidRDefault="00CA1B8D" w:rsidP="00CA1B8D">
      <w:pPr>
        <w:pStyle w:val="Answersubsection"/>
      </w:pPr>
      <w:r>
        <w:t>{{ landlord_doc_name | capitalize }} failed to reasonably accommodate my disability</w:t>
      </w:r>
    </w:p>
    <w:p w14:paraId="7FA43240" w14:textId="77777777" w:rsidR="00CA1B8D" w:rsidRDefault="00CA1B8D" w:rsidP="00CA1B8D">
      <w:pPr>
        <w:pStyle w:val="ListParagraph"/>
      </w:pPr>
      <w:r>
        <w:t>I live in a multi-family apartment building subject to the provisions of the Missouri Human Rights Act, Federal Fair Housing Act, Americans with Disability Act and Section 504 of the Rehabilitation Act.</w:t>
      </w:r>
    </w:p>
    <w:p w14:paraId="756C51C4" w14:textId="3A5EF1B7" w:rsidR="00CA1B8D" w:rsidRDefault="00CA1B8D" w:rsidP="00625EBD">
      <w:pPr>
        <w:pStyle w:val="ListParagraph"/>
      </w:pPr>
      <w:r>
        <w:t>I have a disability.</w:t>
      </w:r>
    </w:p>
    <w:p w14:paraId="676BDD82" w14:textId="14D57EB4" w:rsidR="00D17805" w:rsidRDefault="00D17805" w:rsidP="00625EBD">
      <w:pPr>
        <w:pStyle w:val="ListParagraph"/>
      </w:pPr>
      <w:r>
        <w:t xml:space="preserve">{%p if </w:t>
      </w:r>
      <w:r w:rsidRPr="00D17805">
        <w:t>tenant_disability</w:t>
      </w:r>
      <w:r>
        <w:t xml:space="preserve"> %}</w:t>
      </w:r>
    </w:p>
    <w:p w14:paraId="5D6A8AFE" w14:textId="44ACC46A" w:rsidR="00D17805" w:rsidRDefault="00D17805" w:rsidP="00625EBD">
      <w:pPr>
        <w:pStyle w:val="ListParagraph"/>
      </w:pPr>
      <w:r>
        <w:t>My disability is: {{ fix_punctuation(tenant_disability) }}</w:t>
      </w:r>
    </w:p>
    <w:p w14:paraId="32F7E14A" w14:textId="4DF512B3" w:rsidR="00D17805" w:rsidRDefault="00D17805" w:rsidP="00625EBD">
      <w:pPr>
        <w:pStyle w:val="ListParagraph"/>
      </w:pPr>
      <w:r>
        <w:t>{%p endif %}</w:t>
      </w:r>
    </w:p>
    <w:p w14:paraId="2C584374" w14:textId="497489F6" w:rsidR="00CA1B8D" w:rsidRDefault="00CA1B8D" w:rsidP="00625EBD">
      <w:pPr>
        <w:pStyle w:val="ListParagraph"/>
      </w:pPr>
      <w:r>
        <w:t>I requested a reasonable accommodation of my landlord</w:t>
      </w:r>
      <w:r w:rsidR="00DB7F8A">
        <w:t xml:space="preserve"> that is related to the basis of my disability</w:t>
      </w:r>
      <w:r>
        <w:t>.</w:t>
      </w:r>
      <w:r w:rsidR="000A4BE0">
        <w:t xml:space="preserve"> If the landlord grants my request, it would allow me to stay in my housing.</w:t>
      </w:r>
    </w:p>
    <w:p w14:paraId="08C1C02B" w14:textId="5D339960" w:rsidR="000A4BE0" w:rsidRDefault="000A4BE0" w:rsidP="000A4BE0">
      <w:pPr>
        <w:pStyle w:val="ListParagraph"/>
      </w:pPr>
      <w:r>
        <w:lastRenderedPageBreak/>
        <w:t xml:space="preserve">{%p if </w:t>
      </w:r>
      <w:r w:rsidRPr="000A4BE0">
        <w:t>tenant_accommodation_description</w:t>
      </w:r>
      <w:r>
        <w:t xml:space="preserve"> %}</w:t>
      </w:r>
    </w:p>
    <w:p w14:paraId="6E812C8F" w14:textId="220F0D6E" w:rsidR="00D17805" w:rsidRDefault="00D17805" w:rsidP="000A4BE0">
      <w:pPr>
        <w:pStyle w:val="ListParagraph"/>
      </w:pPr>
      <w:r>
        <w:t>My request</w:t>
      </w:r>
      <w:r w:rsidR="000A4BE0">
        <w:t xml:space="preserve"> would help me stay in my housing because: {{ fix_punctuation(</w:t>
      </w:r>
      <w:r w:rsidR="000A4BE0" w:rsidRPr="000A4BE0">
        <w:t>tenant_accommodation_description</w:t>
      </w:r>
      <w:r w:rsidR="000A4BE0">
        <w:t>) }}</w:t>
      </w:r>
    </w:p>
    <w:p w14:paraId="6C16C385" w14:textId="6495E768" w:rsidR="000A4BE0" w:rsidRDefault="000A4BE0" w:rsidP="000A4BE0">
      <w:pPr>
        <w:pStyle w:val="ListParagraph"/>
      </w:pPr>
      <w:r>
        <w:t>{%p endif %}</w:t>
      </w:r>
    </w:p>
    <w:p w14:paraId="4F4F94E4" w14:textId="5FD2283F" w:rsidR="00CA1B8D" w:rsidRDefault="00CA1B8D" w:rsidP="00CA1B8D">
      <w:pPr>
        <w:pStyle w:val="ListParagraph"/>
      </w:pPr>
      <w:r>
        <w:t>My landlord failed to accommodate my disability</w:t>
      </w:r>
      <w:r w:rsidR="00DB7F8A">
        <w:t xml:space="preserve"> or to do what is necessary for me to have a fair housing opportunity</w:t>
      </w:r>
      <w:r>
        <w:t>.</w:t>
      </w:r>
    </w:p>
    <w:p w14:paraId="290ECEE1" w14:textId="02D5593D" w:rsidR="00CA1B8D" w:rsidRDefault="00DB7F8A" w:rsidP="00CA1B8D">
      <w:pPr>
        <w:pStyle w:val="ListParagraph"/>
      </w:pPr>
      <w:r>
        <w:t>My landlord's failure to accommodate my disability is a violation of state and federal law.</w:t>
      </w:r>
    </w:p>
    <w:p w14:paraId="4CD86D8F" w14:textId="5C7BEAC4" w:rsidR="000A4BE0" w:rsidRDefault="000A4BE0" w:rsidP="00625EBD">
      <w:pPr>
        <w:pStyle w:val="ListParagraph"/>
      </w:pPr>
      <w:r>
        <w:t xml:space="preserve">{%p elif tenant_disability and </w:t>
      </w:r>
      <w:r w:rsidRPr="000A4BE0">
        <w:t>tenant_needs_accommodation</w:t>
      </w:r>
      <w:r>
        <w:t xml:space="preserve"> and (not </w:t>
      </w:r>
      <w:r w:rsidRPr="000A4BE0">
        <w:t>tenant_asked_for_accommodation</w:t>
      </w:r>
      <w:r>
        <w:t xml:space="preserve">) and </w:t>
      </w:r>
      <w:r w:rsidRPr="000A4BE0">
        <w:t>tenant_wants_accommodation_in_answer</w:t>
      </w:r>
      <w:r>
        <w:t xml:space="preserve"> %}</w:t>
      </w:r>
    </w:p>
    <w:p w14:paraId="18EA5126" w14:textId="79FE0783" w:rsidR="000A4BE0" w:rsidRDefault="000A4BE0" w:rsidP="00625EBD">
      <w:pPr>
        <w:pStyle w:val="ListParagraph"/>
      </w:pPr>
      <w:r>
        <w:t>This answer is my request for a reasonable accommodation.</w:t>
      </w:r>
    </w:p>
    <w:p w14:paraId="0206593E" w14:textId="77777777" w:rsidR="000A4BE0" w:rsidRDefault="000A4BE0" w:rsidP="000A4BE0">
      <w:pPr>
        <w:pStyle w:val="ListParagraph"/>
      </w:pPr>
      <w:r>
        <w:t xml:space="preserve">{%p if </w:t>
      </w:r>
      <w:r w:rsidRPr="000A4BE0">
        <w:t>tenant_accommodation_description</w:t>
      </w:r>
      <w:r>
        <w:t xml:space="preserve"> %}</w:t>
      </w:r>
    </w:p>
    <w:p w14:paraId="489A5685" w14:textId="77777777" w:rsidR="000A4BE0" w:rsidRDefault="000A4BE0" w:rsidP="000A4BE0">
      <w:pPr>
        <w:pStyle w:val="ListParagraph"/>
      </w:pPr>
      <w:r>
        <w:t>My request would help me stay in my housing because: {{ fix_punctuation(</w:t>
      </w:r>
      <w:r w:rsidRPr="000A4BE0">
        <w:t>tenant_accommodation_description</w:t>
      </w:r>
      <w:r>
        <w:t>) }}</w:t>
      </w:r>
    </w:p>
    <w:p w14:paraId="63F61298" w14:textId="07415D36" w:rsidR="000A4BE0" w:rsidRDefault="000A4BE0" w:rsidP="000A4BE0">
      <w:pPr>
        <w:pStyle w:val="ListParagraph"/>
      </w:pPr>
      <w:r>
        <w:t>{%p endif %} {# detailed request #}</w:t>
      </w:r>
    </w:p>
    <w:p w14:paraId="290A7F51" w14:textId="17023169" w:rsidR="00CA1B8D" w:rsidRDefault="00CA1B8D" w:rsidP="00625EBD">
      <w:pPr>
        <w:pStyle w:val="ListParagraph"/>
      </w:pPr>
      <w:r>
        <w:t>{%p endif %}</w:t>
      </w:r>
      <w:r w:rsidR="000A4BE0">
        <w:t xml:space="preserve"> {# RA defense #}</w:t>
      </w:r>
    </w:p>
    <w:p w14:paraId="55B7DF2D" w14:textId="4E357AD4" w:rsidR="00CC68CC" w:rsidRDefault="00CC68CC" w:rsidP="00625EBD">
      <w:pPr>
        <w:pStyle w:val="ListParagraph"/>
      </w:pPr>
      <w:r>
        <w:t>{%p if defense_vawa %}</w:t>
      </w:r>
    </w:p>
    <w:p w14:paraId="74B605D5" w14:textId="7989D6AC" w:rsidR="00887BCC" w:rsidRDefault="00887BCC" w:rsidP="00887BCC">
      <w:pPr>
        <w:pStyle w:val="Answersubsection"/>
      </w:pPr>
      <w:r>
        <w:t xml:space="preserve">I </w:t>
      </w:r>
      <w:r w:rsidR="008C54E5">
        <w:t xml:space="preserve">have a defense </w:t>
      </w:r>
      <w:r>
        <w:t xml:space="preserve">under the provisions of the Violence Against Women Act, </w:t>
      </w:r>
      <w:r w:rsidRPr="00887BCC">
        <w:t xml:space="preserve">34 U.S.C. </w:t>
      </w:r>
      <w:r>
        <w:t xml:space="preserve">§ </w:t>
      </w:r>
      <w:r w:rsidRPr="00887BCC">
        <w:t>12491, et seq.</w:t>
      </w:r>
    </w:p>
    <w:p w14:paraId="7CF49643" w14:textId="33A2B597" w:rsidR="00887BCC" w:rsidRDefault="002E394D" w:rsidP="00625EBD">
      <w:pPr>
        <w:pStyle w:val="ListParagraph"/>
      </w:pPr>
      <w:r>
        <w:t>I live in federally subsidized housing that is covered by the Violence Against Women Act. The kind of housing I have is: {{</w:t>
      </w:r>
      <w:r w:rsidRPr="002E394D">
        <w:t>subsidized_housing_text</w:t>
      </w:r>
      <w:r>
        <w:t>[</w:t>
      </w:r>
      <w:r w:rsidRPr="002E394D">
        <w:t>subsidized_housing_type</w:t>
      </w:r>
      <w:r>
        <w:t>] }}.</w:t>
      </w:r>
    </w:p>
    <w:p w14:paraId="041D3A5A" w14:textId="3127EE0C" w:rsidR="002E394D" w:rsidRDefault="002E394D" w:rsidP="00625EBD">
      <w:pPr>
        <w:pStyle w:val="ListParagraph"/>
      </w:pPr>
      <w:r>
        <w:t>I am a survivor of domestic violence.</w:t>
      </w:r>
    </w:p>
    <w:p w14:paraId="63E4033F" w14:textId="25DD63D6" w:rsidR="002E394D" w:rsidRDefault="002E394D" w:rsidP="00625EBD">
      <w:pPr>
        <w:pStyle w:val="ListParagraph"/>
      </w:pPr>
      <w:r>
        <w:lastRenderedPageBreak/>
        <w:t>I am being evicted because of the circumstances of the domestic violence or the abuse committed against me.</w:t>
      </w:r>
    </w:p>
    <w:p w14:paraId="394BBDCB" w14:textId="7CC384AC" w:rsidR="002E394D" w:rsidRDefault="002E394D" w:rsidP="00625EBD">
      <w:pPr>
        <w:pStyle w:val="ListParagraph"/>
      </w:pPr>
      <w:r>
        <w:t xml:space="preserve">{%p if </w:t>
      </w:r>
      <w:r w:rsidRPr="002E394D">
        <w:t>tenant_dv_explanation</w:t>
      </w:r>
      <w:r>
        <w:t xml:space="preserve"> %}</w:t>
      </w:r>
    </w:p>
    <w:p w14:paraId="73C5B7FD" w14:textId="2983B04C" w:rsidR="002E394D" w:rsidRDefault="002E394D" w:rsidP="00625EBD">
      <w:pPr>
        <w:pStyle w:val="ListParagraph"/>
      </w:pPr>
      <w:r>
        <w:t>Specifically: {{ fix_punctuation(</w:t>
      </w:r>
      <w:r w:rsidRPr="002E394D">
        <w:t>tenant_dv_explanation</w:t>
      </w:r>
      <w:r>
        <w:t xml:space="preserve">) | capitalize }} </w:t>
      </w:r>
    </w:p>
    <w:p w14:paraId="1BE920A8" w14:textId="7E040F15" w:rsidR="002E394D" w:rsidRDefault="002E394D" w:rsidP="00625EBD">
      <w:pPr>
        <w:pStyle w:val="ListParagraph"/>
      </w:pPr>
      <w:r>
        <w:t>{%p endif %}</w:t>
      </w:r>
    </w:p>
    <w:p w14:paraId="3DBBF6ED" w14:textId="0C112756" w:rsidR="00887BCC" w:rsidRDefault="00887BCC" w:rsidP="00625EBD">
      <w:pPr>
        <w:pStyle w:val="ListParagraph"/>
      </w:pPr>
      <w:r>
        <w:t>{%p endif %}</w:t>
      </w:r>
    </w:p>
    <w:p w14:paraId="646B8EEC" w14:textId="29C3CCEC" w:rsidR="00D34AD1" w:rsidRPr="00337B29" w:rsidRDefault="0028AC26" w:rsidP="00625EBD">
      <w:pPr>
        <w:pStyle w:val="ListParagraph"/>
      </w:pPr>
      <w:r w:rsidRPr="00337B29">
        <w:t xml:space="preserve">{%p if </w:t>
      </w:r>
      <w:r w:rsidR="002F476C" w:rsidRPr="002F476C">
        <w:t>eviction_reason["nonpayment of rent"]</w:t>
      </w:r>
      <w:r w:rsidR="002F476C">
        <w:t xml:space="preserve"> and </w:t>
      </w:r>
      <w:r w:rsidR="00FA2670" w:rsidRPr="00337B29">
        <w:t>defense_rent_pleading_requirement</w:t>
      </w:r>
      <w:r w:rsidR="42145AAA" w:rsidRPr="00337B29">
        <w:t xml:space="preserve"> %}</w:t>
      </w:r>
    </w:p>
    <w:p w14:paraId="1C16B93B" w14:textId="7E3485AD" w:rsidR="00F46CE9" w:rsidRPr="00422DF4" w:rsidRDefault="00F721E3" w:rsidP="00090C71">
      <w:pPr>
        <w:pStyle w:val="Answersubsection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46CE9" w:rsidRPr="00422DF4">
        <w:t xml:space="preserve"> failed to state a claim for rent and possession</w:t>
      </w:r>
    </w:p>
    <w:p w14:paraId="3B438C7B" w14:textId="4B5BD58C" w:rsidR="00F721E3" w:rsidRPr="00F721E3" w:rsidRDefault="7C77C64E" w:rsidP="00625EBD">
      <w:pPr>
        <w:pStyle w:val="ListParagraph"/>
        <w:rPr>
          <w:rFonts w:eastAsia="Times New Roman"/>
        </w:rPr>
      </w:pPr>
      <w:r w:rsidRPr="00337B29">
        <w:t>{{ landlord_doc_name }}</w:t>
      </w:r>
      <w:r w:rsidR="73B4EA63" w:rsidRPr="00337B29">
        <w:t xml:space="preserve">’s </w:t>
      </w:r>
      <w:r w:rsidR="16ACDF2C" w:rsidRPr="00337B29">
        <w:t>Petition</w:t>
      </w:r>
      <w:r w:rsidR="73B4EA63" w:rsidRPr="00337B29">
        <w:t xml:space="preserve"> fails to provide the strict details required for a rent and </w:t>
      </w:r>
      <w:r w:rsidR="68BF09EA" w:rsidRPr="00337B29">
        <w:t>possession</w:t>
      </w:r>
      <w:r w:rsidR="73B4EA63" w:rsidRPr="00337B29">
        <w:t xml:space="preserve"> case. </w:t>
      </w:r>
      <w:r w:rsidR="00DA172C" w:rsidRPr="00337B29">
        <w:t>The {{ landlord_doc_name }}’s Petition does not make a proper claim for rent and possession because:</w:t>
      </w:r>
    </w:p>
    <w:p w14:paraId="5BAB708F" w14:textId="77777777" w:rsidR="00F721E3" w:rsidRDefault="4B083227" w:rsidP="000A2104">
      <w:pPr>
        <w:pStyle w:val="ListParagraph"/>
        <w:numPr>
          <w:ilvl w:val="1"/>
          <w:numId w:val="1"/>
        </w:numPr>
        <w:rPr>
          <w:rFonts w:eastAsia="Times New Roman"/>
        </w:rPr>
      </w:pPr>
      <w:r w:rsidRPr="00337B29">
        <w:t>{%p if petition_alleges_nonrent %}</w:t>
      </w:r>
    </w:p>
    <w:p w14:paraId="10E060BE" w14:textId="77777777" w:rsidR="00F721E3" w:rsidRDefault="49B10CAB" w:rsidP="000A2104">
      <w:pPr>
        <w:pStyle w:val="ListParagraph"/>
        <w:numPr>
          <w:ilvl w:val="1"/>
          <w:numId w:val="1"/>
        </w:numPr>
        <w:rPr>
          <w:rFonts w:eastAsia="Times New Roman"/>
        </w:rPr>
      </w:pPr>
      <w:r w:rsidRPr="00337B29">
        <w:t>it contains non-rent charges only and claims no actual rent</w:t>
      </w:r>
    </w:p>
    <w:p w14:paraId="2A8A112A" w14:textId="5D834AFB" w:rsidR="1E11AA1A" w:rsidRPr="00F721E3" w:rsidRDefault="1E11AA1A" w:rsidP="000A2104">
      <w:pPr>
        <w:pStyle w:val="ListParagraph"/>
        <w:numPr>
          <w:ilvl w:val="1"/>
          <w:numId w:val="1"/>
        </w:numPr>
        <w:rPr>
          <w:rFonts w:eastAsia="Times New Roman"/>
        </w:rPr>
      </w:pPr>
      <w:r w:rsidRPr="00337B29">
        <w:t>{%p endif %}</w:t>
      </w:r>
    </w:p>
    <w:p w14:paraId="6A736CA3" w14:textId="5F9597E0" w:rsidR="1E11AA1A" w:rsidRPr="00337B29" w:rsidRDefault="1E11AA1A" w:rsidP="000A2104">
      <w:pPr>
        <w:pStyle w:val="ListParagraph"/>
        <w:numPr>
          <w:ilvl w:val="1"/>
          <w:numId w:val="1"/>
        </w:numPr>
        <w:rPr>
          <w:rFonts w:eastAsia="Times New Roman"/>
        </w:rPr>
      </w:pPr>
      <w:r w:rsidRPr="00337B29">
        <w:t xml:space="preserve">{%p if </w:t>
      </w:r>
      <w:r w:rsidR="21CA7A0D" w:rsidRPr="00337B29">
        <w:t xml:space="preserve">not </w:t>
      </w:r>
      <w:r w:rsidR="1FA6DE94" w:rsidRPr="00337B29">
        <w:t xml:space="preserve">petition_states_rent_amount or </w:t>
      </w:r>
      <w:r w:rsidR="17E20394" w:rsidRPr="00337B29">
        <w:t xml:space="preserve">not </w:t>
      </w:r>
      <w:r w:rsidR="1FA6DE94" w:rsidRPr="00337B29">
        <w:t>petition_states_rent_periods or</w:t>
      </w:r>
      <w:r w:rsidRPr="00337B29">
        <w:t xml:space="preserve"> </w:t>
      </w:r>
      <w:r w:rsidR="56481CE0" w:rsidRPr="00337B29">
        <w:t xml:space="preserve">not </w:t>
      </w:r>
      <w:r w:rsidR="17FBC5D3" w:rsidRPr="00337B29">
        <w:t xml:space="preserve">petition_states_terms_of_lease or </w:t>
      </w:r>
      <w:r w:rsidR="6C434559" w:rsidRPr="00337B29">
        <w:t xml:space="preserve">not </w:t>
      </w:r>
      <w:r w:rsidR="17FBC5D3" w:rsidRPr="00337B29">
        <w:t>petition_states_demand_made</w:t>
      </w:r>
      <w:r w:rsidR="00DA172C" w:rsidRPr="00337B29">
        <w:t xml:space="preserve"> or (trial_court_c</w:t>
      </w:r>
      <w:r w:rsidR="00D96F22" w:rsidRPr="00337B29">
        <w:t>ircuit</w:t>
      </w:r>
      <w:r w:rsidR="00DA172C" w:rsidRPr="00337B29">
        <w:t xml:space="preserve"> == </w:t>
      </w:r>
      <w:r w:rsidR="00D96F22" w:rsidRPr="00337B29">
        <w:t>21</w:t>
      </w:r>
      <w:r w:rsidR="00DA172C" w:rsidRPr="00337B29">
        <w:t xml:space="preserve"> and not petition_separates_nonrent)</w:t>
      </w:r>
      <w:r w:rsidR="17FBC5D3" w:rsidRPr="00337B29">
        <w:t xml:space="preserve"> </w:t>
      </w:r>
      <w:r w:rsidRPr="00337B29">
        <w:t>%}</w:t>
      </w:r>
    </w:p>
    <w:p w14:paraId="4DC47502" w14:textId="0F1D39A7" w:rsidR="00F721E3" w:rsidRDefault="49B10CAB" w:rsidP="000A2104">
      <w:pPr>
        <w:pStyle w:val="ListParagraph"/>
        <w:numPr>
          <w:ilvl w:val="1"/>
          <w:numId w:val="1"/>
        </w:numPr>
      </w:pPr>
      <w:r w:rsidRPr="00337B29">
        <w:t>it does not contain</w:t>
      </w:r>
      <w:r w:rsidR="00AE31D7" w:rsidRPr="00337B29">
        <w:t>:</w:t>
      </w:r>
    </w:p>
    <w:p w14:paraId="76A87BF7" w14:textId="77957613" w:rsidR="00F721E3" w:rsidRDefault="00F721E3" w:rsidP="000A2104">
      <w:pPr>
        <w:pStyle w:val="ListParagraph"/>
        <w:numPr>
          <w:ilvl w:val="2"/>
          <w:numId w:val="1"/>
        </w:numPr>
      </w:pPr>
      <w:r w:rsidRPr="00337B29">
        <w:t>{%p if not petition_states_rent_amount %}</w:t>
      </w:r>
    </w:p>
    <w:p w14:paraId="34856781" w14:textId="77777777" w:rsidR="00F721E3" w:rsidRDefault="4439DBD5" w:rsidP="000A2104">
      <w:pPr>
        <w:pStyle w:val="ListParagraph"/>
        <w:numPr>
          <w:ilvl w:val="2"/>
          <w:numId w:val="1"/>
        </w:numPr>
      </w:pPr>
      <w:r w:rsidRPr="00337B29">
        <w:t xml:space="preserve">the </w:t>
      </w:r>
      <w:r w:rsidR="1491F13B" w:rsidRPr="00337B29">
        <w:t xml:space="preserve">amount of </w:t>
      </w:r>
      <w:r w:rsidR="73B4EA63" w:rsidRPr="00337B29">
        <w:t>rent due at the time of filing</w:t>
      </w:r>
    </w:p>
    <w:p w14:paraId="57BBCEAB" w14:textId="77777777" w:rsidR="00F721E3" w:rsidRDefault="3FC89C65" w:rsidP="000A2104">
      <w:pPr>
        <w:pStyle w:val="ListParagraph"/>
        <w:numPr>
          <w:ilvl w:val="2"/>
          <w:numId w:val="1"/>
        </w:numPr>
      </w:pPr>
      <w:r w:rsidRPr="00337B29">
        <w:lastRenderedPageBreak/>
        <w:t>{%p endif %}</w:t>
      </w:r>
    </w:p>
    <w:p w14:paraId="30510D47" w14:textId="77777777" w:rsidR="00F721E3" w:rsidRDefault="3FC89C65" w:rsidP="000A2104">
      <w:pPr>
        <w:pStyle w:val="ListParagraph"/>
        <w:numPr>
          <w:ilvl w:val="2"/>
          <w:numId w:val="1"/>
        </w:numPr>
      </w:pPr>
      <w:r w:rsidRPr="00337B29">
        <w:t>{%p if</w:t>
      </w:r>
      <w:r w:rsidR="7C98C65E" w:rsidRPr="00337B29">
        <w:t xml:space="preserve"> not</w:t>
      </w:r>
      <w:r w:rsidRPr="00337B29">
        <w:t xml:space="preserve"> </w:t>
      </w:r>
      <w:r w:rsidR="7151FFF5" w:rsidRPr="00337B29">
        <w:t>petition</w:t>
      </w:r>
      <w:r w:rsidRPr="00337B29">
        <w:t>_states_rent_periods %}</w:t>
      </w:r>
    </w:p>
    <w:p w14:paraId="1AB05448" w14:textId="77777777" w:rsidR="00F721E3" w:rsidRDefault="1491F13B" w:rsidP="000A2104">
      <w:pPr>
        <w:pStyle w:val="ListParagraph"/>
        <w:numPr>
          <w:ilvl w:val="2"/>
          <w:numId w:val="1"/>
        </w:numPr>
      </w:pPr>
      <w:r w:rsidRPr="00337B29">
        <w:t>the rental periods</w:t>
      </w:r>
      <w:r w:rsidR="2FD54914" w:rsidRPr="00337B29">
        <w:t xml:space="preserve"> allegedly</w:t>
      </w:r>
      <w:r w:rsidRPr="00337B29">
        <w:t xml:space="preserve"> owed in order to calculate the </w:t>
      </w:r>
      <w:r w:rsidR="1B1D4DDB" w:rsidRPr="00337B29">
        <w:t>total actual</w:t>
      </w:r>
      <w:r w:rsidRPr="00337B29">
        <w:t xml:space="preserve"> rent owed</w:t>
      </w:r>
    </w:p>
    <w:p w14:paraId="45461274" w14:textId="77777777" w:rsidR="00F721E3" w:rsidRDefault="15999259" w:rsidP="000A2104">
      <w:pPr>
        <w:pStyle w:val="ListParagraph"/>
        <w:numPr>
          <w:ilvl w:val="2"/>
          <w:numId w:val="1"/>
        </w:numPr>
      </w:pPr>
      <w:r w:rsidRPr="00337B29">
        <w:t>{%p endif %}</w:t>
      </w:r>
    </w:p>
    <w:p w14:paraId="2C429E9E" w14:textId="581C996B" w:rsidR="00F721E3" w:rsidRDefault="7D7255CC" w:rsidP="000A2104">
      <w:pPr>
        <w:pStyle w:val="ListParagraph"/>
        <w:numPr>
          <w:ilvl w:val="2"/>
          <w:numId w:val="1"/>
        </w:numPr>
      </w:pPr>
      <w:r w:rsidRPr="00337B29">
        <w:t xml:space="preserve">{%p if </w:t>
      </w:r>
      <w:r w:rsidR="007A4636" w:rsidRPr="007A4636">
        <w:t>(not has_written_lease and not petition_states_terms_of_lease) or (has_written_lease and not lease_attached and not petition_states_terms_of_lease)</w:t>
      </w:r>
      <w:r w:rsidRPr="00337B29">
        <w:t xml:space="preserve"> %}</w:t>
      </w:r>
    </w:p>
    <w:p w14:paraId="31E7C88A" w14:textId="77777777" w:rsidR="007A4636" w:rsidRDefault="00285033" w:rsidP="000A2104">
      <w:pPr>
        <w:pStyle w:val="ListParagraph"/>
        <w:numPr>
          <w:ilvl w:val="2"/>
          <w:numId w:val="1"/>
        </w:numPr>
      </w:pPr>
      <w:r>
        <w:t>t</w:t>
      </w:r>
      <w:r w:rsidR="2C9AE155" w:rsidRPr="00337B29">
        <w:t>he terms of the lease</w:t>
      </w:r>
    </w:p>
    <w:p w14:paraId="0EBE6B33" w14:textId="77777777" w:rsidR="007A4636" w:rsidRDefault="61FFF8D3" w:rsidP="000A2104">
      <w:pPr>
        <w:pStyle w:val="ListParagraph"/>
        <w:numPr>
          <w:ilvl w:val="2"/>
          <w:numId w:val="1"/>
        </w:numPr>
      </w:pPr>
      <w:r w:rsidRPr="00337B29">
        <w:t>{%p endif %}</w:t>
      </w:r>
    </w:p>
    <w:p w14:paraId="133957AB" w14:textId="77777777" w:rsidR="007A4636" w:rsidRDefault="61FFF8D3" w:rsidP="000A2104">
      <w:pPr>
        <w:pStyle w:val="ListParagraph"/>
        <w:numPr>
          <w:ilvl w:val="2"/>
          <w:numId w:val="1"/>
        </w:numPr>
      </w:pPr>
      <w:r w:rsidRPr="00337B29">
        <w:t xml:space="preserve">{%p if </w:t>
      </w:r>
      <w:r w:rsidR="4A06F656" w:rsidRPr="00337B29">
        <w:t xml:space="preserve">not </w:t>
      </w:r>
      <w:r w:rsidRPr="00337B29">
        <w:t>petition_states_</w:t>
      </w:r>
      <w:r w:rsidR="001A5250" w:rsidRPr="00337B29">
        <w:t>demand_made</w:t>
      </w:r>
      <w:r w:rsidRPr="00337B29">
        <w:t xml:space="preserve"> %}</w:t>
      </w:r>
    </w:p>
    <w:p w14:paraId="28B0C3F3" w14:textId="77777777" w:rsidR="007A4636" w:rsidRDefault="00285033" w:rsidP="000A2104">
      <w:pPr>
        <w:pStyle w:val="ListParagraph"/>
        <w:numPr>
          <w:ilvl w:val="2"/>
          <w:numId w:val="1"/>
        </w:numPr>
      </w:pPr>
      <w:r>
        <w:t>a</w:t>
      </w:r>
      <w:r w:rsidR="2C9AE155" w:rsidRPr="00337B29">
        <w:t xml:space="preserve"> statement that ac</w:t>
      </w:r>
      <w:r w:rsidR="5064BB2E" w:rsidRPr="00337B29">
        <w:t>t</w:t>
      </w:r>
      <w:r w:rsidR="2C9AE155" w:rsidRPr="00337B29">
        <w:t>ual demand for rent was made to the {{ tenant_doc_name }} or occupant of the premises</w:t>
      </w:r>
    </w:p>
    <w:p w14:paraId="78CBF9B6" w14:textId="77777777" w:rsidR="007A4636" w:rsidRDefault="7B14B92E" w:rsidP="000A2104">
      <w:pPr>
        <w:pStyle w:val="ListParagraph"/>
        <w:numPr>
          <w:ilvl w:val="2"/>
          <w:numId w:val="1"/>
        </w:numPr>
      </w:pPr>
      <w:r w:rsidRPr="00337B29">
        <w:t>{%p endif %}</w:t>
      </w:r>
    </w:p>
    <w:p w14:paraId="1F717952" w14:textId="77777777" w:rsidR="007A4636" w:rsidRDefault="15999259" w:rsidP="000A2104">
      <w:pPr>
        <w:pStyle w:val="ListParagraph"/>
        <w:numPr>
          <w:ilvl w:val="2"/>
          <w:numId w:val="1"/>
        </w:numPr>
      </w:pPr>
      <w:r w:rsidRPr="00337B29">
        <w:t xml:space="preserve">{%p if </w:t>
      </w:r>
      <w:r w:rsidR="688AF759" w:rsidRPr="00337B29">
        <w:t>trial_court</w:t>
      </w:r>
      <w:r w:rsidR="003B5AA4" w:rsidRPr="00337B29">
        <w:t>.</w:t>
      </w:r>
      <w:r w:rsidR="688AF759" w:rsidRPr="00337B29">
        <w:t xml:space="preserve">county == “St. Louis County” and not </w:t>
      </w:r>
      <w:r w:rsidR="77689ED2" w:rsidRPr="00337B29">
        <w:t>petition</w:t>
      </w:r>
      <w:r w:rsidRPr="00337B29">
        <w:t>_separates_nonrent %}</w:t>
      </w:r>
    </w:p>
    <w:p w14:paraId="05BEC687" w14:textId="77777777" w:rsidR="007A4636" w:rsidRDefault="1491F13B" w:rsidP="000A2104">
      <w:pPr>
        <w:pStyle w:val="ListParagraph"/>
        <w:numPr>
          <w:ilvl w:val="2"/>
          <w:numId w:val="1"/>
        </w:numPr>
      </w:pPr>
      <w:r w:rsidRPr="00337B29">
        <w:t>a</w:t>
      </w:r>
      <w:r w:rsidR="6B3FC686" w:rsidRPr="00337B29">
        <w:t xml:space="preserve"> proper</w:t>
      </w:r>
      <w:r w:rsidR="29CC7166" w:rsidRPr="00337B29">
        <w:t xml:space="preserve"> itemization of money damages that separates</w:t>
      </w:r>
      <w:r w:rsidRPr="00337B29">
        <w:t xml:space="preserve"> the non-rent </w:t>
      </w:r>
      <w:r w:rsidR="63D209DA" w:rsidRPr="00337B29">
        <w:t xml:space="preserve">claims (such as late fees, interest, utilities, parking fees, and other non-rent items) </w:t>
      </w:r>
      <w:r w:rsidRPr="00337B29">
        <w:t xml:space="preserve">from the </w:t>
      </w:r>
      <w:r w:rsidR="5914679E" w:rsidRPr="00337B29">
        <w:t>total actual rent</w:t>
      </w:r>
      <w:r w:rsidRPr="00337B29">
        <w:t xml:space="preserve"> </w:t>
      </w:r>
      <w:r w:rsidR="50B85D3D" w:rsidRPr="00337B29">
        <w:t>{{ landlord_doc_name }}</w:t>
      </w:r>
      <w:r w:rsidR="27AB77DF" w:rsidRPr="00337B29">
        <w:t xml:space="preserve"> is demanding</w:t>
      </w:r>
      <w:r w:rsidRPr="00337B29">
        <w:t>.</w:t>
      </w:r>
    </w:p>
    <w:p w14:paraId="25B40438" w14:textId="5ED3FDDC" w:rsidR="00DA172C" w:rsidRPr="00337B29" w:rsidRDefault="6170FFFE" w:rsidP="000A2104">
      <w:pPr>
        <w:pStyle w:val="ListParagraph"/>
        <w:numPr>
          <w:ilvl w:val="2"/>
          <w:numId w:val="1"/>
        </w:numPr>
      </w:pPr>
      <w:r w:rsidRPr="00337B29">
        <w:t>{%p endif %}</w:t>
      </w:r>
    </w:p>
    <w:p w14:paraId="665471CF" w14:textId="06129DBB" w:rsidR="00D34AD1" w:rsidRPr="00337B29" w:rsidRDefault="00DA172C" w:rsidP="000A2104">
      <w:pPr>
        <w:pStyle w:val="ListParagraph"/>
        <w:numPr>
          <w:ilvl w:val="1"/>
          <w:numId w:val="1"/>
        </w:numPr>
      </w:pPr>
      <w:r w:rsidRPr="00337B29">
        <w:t>{%p endif %}</w:t>
      </w:r>
    </w:p>
    <w:p w14:paraId="716E2EF9" w14:textId="763D460A" w:rsidR="239D04B6" w:rsidRPr="00337B29" w:rsidRDefault="72202154" w:rsidP="00625EBD">
      <w:pPr>
        <w:pStyle w:val="ListParagraph"/>
      </w:pPr>
      <w:r w:rsidRPr="00337B29">
        <w:t>{%p endif %}</w:t>
      </w:r>
    </w:p>
    <w:p w14:paraId="55F1AC09" w14:textId="7BB0DBBD" w:rsidR="6F43A30A" w:rsidRPr="00337B29" w:rsidRDefault="64D97DD9" w:rsidP="00625EBD">
      <w:pPr>
        <w:pStyle w:val="ListParagraph"/>
        <w:rPr>
          <w:rFonts w:eastAsia="Times New Roman"/>
        </w:rPr>
      </w:pPr>
      <w:r w:rsidRPr="00337B29">
        <w:lastRenderedPageBreak/>
        <w:t xml:space="preserve">{%p if </w:t>
      </w:r>
      <w:r w:rsidR="00FA2670" w:rsidRPr="00337B29">
        <w:t>defense_lease_not_attached</w:t>
      </w:r>
      <w:r w:rsidRPr="00337B29">
        <w:t xml:space="preserve"> %}</w:t>
      </w:r>
    </w:p>
    <w:p w14:paraId="4AEAE516" w14:textId="7E1C1FA3" w:rsidR="00F46CE9" w:rsidRPr="00225CFA" w:rsidRDefault="007A4636" w:rsidP="00D74A54">
      <w:pPr>
        <w:pStyle w:val="Answersubsection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46CE9" w:rsidRPr="00225CFA">
        <w:t xml:space="preserve"> </w:t>
      </w:r>
      <w:r w:rsidR="00D24CDC">
        <w:t xml:space="preserve">did not provide a copy or description of the lease in the Petition and therefore </w:t>
      </w:r>
      <w:r w:rsidR="00F46CE9" w:rsidRPr="00225CFA">
        <w:t>failed to comply with M.R.C.P. § 55.22</w:t>
      </w:r>
    </w:p>
    <w:p w14:paraId="2119C4D8" w14:textId="6738F59A" w:rsidR="00FA2670" w:rsidRPr="00337B29" w:rsidRDefault="007A4636" w:rsidP="00625EBD">
      <w:pPr>
        <w:pStyle w:val="ListParagraph"/>
        <w:rPr>
          <w:rFonts w:eastAsia="Times New Roman"/>
        </w:rPr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A2670" w:rsidRPr="00337B29">
        <w:t xml:space="preserve">’s statement (the Petition) is missing all terms of or an attachment of the written lease or other written instrument(s) </w:t>
      </w: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A2670" w:rsidRPr="00337B29">
        <w:t>’s claims rely upon, in violation of MRCP 55.22.</w:t>
      </w:r>
    </w:p>
    <w:p w14:paraId="51814EC1" w14:textId="1B0AFE0F" w:rsidR="36D9FD19" w:rsidRPr="00337B29" w:rsidRDefault="00FA2670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252320BC" w14:textId="5D2497FE" w:rsidR="00FA2670" w:rsidRPr="00337B29" w:rsidRDefault="00FA2670" w:rsidP="00625EBD">
      <w:pPr>
        <w:pStyle w:val="ListParagraph"/>
      </w:pPr>
      <w:r w:rsidRPr="00337B29">
        <w:t>{%p if defense_tender_refused %}</w:t>
      </w:r>
    </w:p>
    <w:p w14:paraId="5FE7C70F" w14:textId="64F46BA2" w:rsidR="001F6D1A" w:rsidRPr="00337B29" w:rsidRDefault="007A4636" w:rsidP="00D74A54">
      <w:pPr>
        <w:pStyle w:val="Answersubsection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 refused </w:t>
      </w: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1F6D1A" w:rsidRPr="00337B29">
        <w:t>’s tender of rent</w:t>
      </w:r>
    </w:p>
    <w:p w14:paraId="3C06FB64" w14:textId="01706301" w:rsidR="00FA2670" w:rsidRPr="00337B29" w:rsidRDefault="007A4636" w:rsidP="00625EBD">
      <w:pPr>
        <w:pStyle w:val="ListParagraph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A2670" w:rsidRPr="00337B29">
        <w:t>  refused to accept all or some of the rent alleged due in this case.</w:t>
      </w:r>
    </w:p>
    <w:p w14:paraId="1A9E1B18" w14:textId="7AFD8D16" w:rsidR="0096034A" w:rsidRPr="00337B29" w:rsidRDefault="0096034A" w:rsidP="00625EBD">
      <w:pPr>
        <w:pStyle w:val="ListParagraph"/>
      </w:pPr>
      <w:r w:rsidRPr="00337B29">
        <w:t>{%p for offer_attempt in offer_attempts %}</w:t>
      </w:r>
    </w:p>
    <w:p w14:paraId="6C1A7A07" w14:textId="23728E39" w:rsidR="0096034A" w:rsidRPr="00337B29" w:rsidRDefault="0096034A" w:rsidP="00625EBD">
      <w:pPr>
        <w:pStyle w:val="ListParagraph"/>
      </w:pPr>
      <w:r w:rsidRPr="00337B29">
        <w:t>{{ tenant_doc_name }} attempted to pay rent {{ "in full " if offer_attempt.was_attempt_full }}on {{ offer_attempt.</w:t>
      </w:r>
      <w:r w:rsidR="006B5BD2" w:rsidRPr="00337B29">
        <w:t>attempt_</w:t>
      </w:r>
      <w:r w:rsidRPr="00337B29">
        <w:t>date.format() }}, but {{ landlord_doc_name }} refused to accept the payment.</w:t>
      </w:r>
    </w:p>
    <w:p w14:paraId="71E12667" w14:textId="6DFD9CAF" w:rsidR="0096034A" w:rsidRPr="00337B29" w:rsidRDefault="0096034A" w:rsidP="00625EBD">
      <w:pPr>
        <w:pStyle w:val="ListParagraph"/>
      </w:pPr>
      <w:r w:rsidRPr="00337B29">
        <w:t>{%p endfor %}</w:t>
      </w:r>
    </w:p>
    <w:p w14:paraId="20DEF6CB" w14:textId="31D80B02" w:rsidR="00FA2670" w:rsidRPr="00337B29" w:rsidRDefault="64D97DD9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05411049" w14:textId="6004BC48" w:rsidR="00FA2670" w:rsidRPr="00337B29" w:rsidRDefault="00FA2670" w:rsidP="00625EBD">
      <w:pPr>
        <w:pStyle w:val="ListParagraph"/>
      </w:pPr>
      <w:r w:rsidRPr="00337B29">
        <w:t>{%p if defense_rent_payment %}</w:t>
      </w:r>
    </w:p>
    <w:p w14:paraId="30B7EF2C" w14:textId="20644D7A" w:rsidR="001F6D1A" w:rsidRPr="00337B29" w:rsidRDefault="007A4636" w:rsidP="00D74A54">
      <w:pPr>
        <w:pStyle w:val="Answersubsection"/>
      </w:pP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 has paid the rent allegedly owed</w:t>
      </w:r>
    </w:p>
    <w:p w14:paraId="418E4AC2" w14:textId="1FED61DC" w:rsidR="00FA2670" w:rsidRPr="00337B29" w:rsidRDefault="007A4636" w:rsidP="00625EBD">
      <w:pPr>
        <w:pStyle w:val="ListParagraph"/>
      </w:pP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FA2670" w:rsidRPr="00337B29">
        <w:t xml:space="preserve"> has</w:t>
      </w:r>
      <w:r w:rsidR="002609D0" w:rsidRPr="00337B29">
        <w:t xml:space="preserve"> paid</w:t>
      </w:r>
      <w:r w:rsidR="00FA2670" w:rsidRPr="00337B29">
        <w:t xml:space="preserve"> </w:t>
      </w:r>
      <w:r w:rsidR="00285033" w:rsidRPr="00337B29">
        <w:t xml:space="preserve">{{ </w:t>
      </w:r>
      <w:r w:rsidR="00285033">
        <w:t>rent_amount_paid_text[</w:t>
      </w:r>
      <w:r w:rsidR="00285033" w:rsidRPr="00337B29">
        <w:t>rent_amount_paid</w:t>
      </w:r>
      <w:r w:rsidR="00285033">
        <w:t>]['document']</w:t>
      </w:r>
      <w:r>
        <w:t>.strip()</w:t>
      </w:r>
      <w:r w:rsidR="00285033" w:rsidRPr="00337B29">
        <w:t xml:space="preserve"> }</w:t>
      </w:r>
      <w:r w:rsidR="00285033">
        <w:t>}</w:t>
      </w:r>
      <w:r w:rsidR="00035868" w:rsidRPr="00337B29">
        <w:t xml:space="preserve"> </w:t>
      </w:r>
      <w:r w:rsidR="00FA2670" w:rsidRPr="00337B29">
        <w:t>of the amounts allegedly owed.</w:t>
      </w:r>
      <w:r w:rsidR="00FA2670" w:rsidRPr="00337B29">
        <w:tab/>
      </w:r>
    </w:p>
    <w:p w14:paraId="0BBCD4F1" w14:textId="5C3B1AE1" w:rsidR="00FA2670" w:rsidRPr="00337B29" w:rsidRDefault="00FA2670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62831722" w14:textId="56A2EA45" w:rsidR="00FA2670" w:rsidRPr="00337B29" w:rsidRDefault="00FA2670" w:rsidP="00625EBD">
      <w:pPr>
        <w:pStyle w:val="ListParagraph"/>
      </w:pPr>
      <w:r w:rsidRPr="00337B29">
        <w:lastRenderedPageBreak/>
        <w:t>{%p if defense_settlement %}</w:t>
      </w:r>
    </w:p>
    <w:p w14:paraId="430232E8" w14:textId="42F4DC7D" w:rsidR="001F6D1A" w:rsidRPr="00337B29" w:rsidRDefault="007A4636" w:rsidP="00D74A54">
      <w:pPr>
        <w:pStyle w:val="Answersubsection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 and </w:t>
      </w: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entered into a settlement agreement and </w:t>
      </w: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 has complied with the settlement’s terms</w:t>
      </w:r>
    </w:p>
    <w:p w14:paraId="223659D6" w14:textId="742D160D" w:rsidR="00FA2670" w:rsidRPr="00337B29" w:rsidRDefault="00FA2670" w:rsidP="00625EBD">
      <w:pPr>
        <w:pStyle w:val="ListParagraph"/>
      </w:pPr>
      <w:r w:rsidRPr="00337B29">
        <w:t xml:space="preserve">Plaintiff  agreed to a settlement, and </w:t>
      </w:r>
      <w:r w:rsidR="007A4636" w:rsidRPr="00337B29">
        <w:t xml:space="preserve">{{ </w:t>
      </w:r>
      <w:r w:rsidR="007A4636">
        <w:t>tenant</w:t>
      </w:r>
      <w:r w:rsidR="007A4636" w:rsidRPr="00337B29">
        <w:t>_doc_name</w:t>
      </w:r>
      <w:r w:rsidR="007A4636">
        <w:t xml:space="preserve"> | capitalize</w:t>
      </w:r>
      <w:r w:rsidR="007A4636" w:rsidRPr="00337B29">
        <w:t xml:space="preserve"> }}</w:t>
      </w:r>
      <w:r w:rsidRPr="00337B29">
        <w:t xml:space="preserve"> complied with the terms of the settlement.</w:t>
      </w:r>
    </w:p>
    <w:p w14:paraId="6641EA9B" w14:textId="4A501EDA" w:rsidR="00FA2670" w:rsidRPr="00337B29" w:rsidRDefault="00FA2670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4AADD369" w14:textId="77777777" w:rsidR="00285033" w:rsidRPr="00337B29" w:rsidRDefault="005E45AA" w:rsidP="00625EBD">
      <w:pPr>
        <w:pStyle w:val="ListParagraph"/>
      </w:pPr>
      <w:r w:rsidRPr="00337B29">
        <w:t>{%p if defense_lease_signed_under_duress %}</w:t>
      </w:r>
    </w:p>
    <w:p w14:paraId="27FD5EE0" w14:textId="0F15298B" w:rsidR="00285033" w:rsidRPr="00285033" w:rsidRDefault="00714D70" w:rsidP="00285033">
      <w:pPr>
        <w:rPr>
          <w:b/>
          <w:bCs/>
        </w:rPr>
      </w:pPr>
      <w:r>
        <w:rPr>
          <w:b/>
          <w:bCs/>
        </w:rPr>
        <w:t>The</w:t>
      </w:r>
      <w:r w:rsidRPr="007A4636">
        <w:rPr>
          <w:b/>
          <w:bCs/>
        </w:rPr>
        <w:t xml:space="preserve"> lease is invalid because unfair duress by Landlord caused </w:t>
      </w:r>
      <w:r w:rsidR="007A4636" w:rsidRPr="007A4636">
        <w:rPr>
          <w:b/>
          <w:bCs/>
        </w:rPr>
        <w:t>{{ tenant_doc_name | capitalize }}</w:t>
      </w:r>
      <w:r w:rsidRPr="007A4636">
        <w:rPr>
          <w:b/>
          <w:bCs/>
        </w:rPr>
        <w:t xml:space="preserve"> </w:t>
      </w:r>
      <w:r>
        <w:rPr>
          <w:b/>
          <w:bCs/>
        </w:rPr>
        <w:t>to enter the lease</w:t>
      </w:r>
    </w:p>
    <w:p w14:paraId="567E85D0" w14:textId="0E825C05" w:rsidR="005E45AA" w:rsidRPr="00337B29" w:rsidRDefault="005E45AA" w:rsidP="00625EBD">
      <w:pPr>
        <w:pStyle w:val="ListParagraph"/>
      </w:pPr>
      <w:r w:rsidRPr="00337B29">
        <w:t xml:space="preserve">Unfair duress by </w:t>
      </w:r>
      <w:r w:rsidR="007A4636" w:rsidRPr="00337B29">
        <w:t>{{ landlord_doc_name</w:t>
      </w:r>
      <w:r w:rsidR="007A4636">
        <w:t xml:space="preserve"> | capitalize</w:t>
      </w:r>
      <w:r w:rsidR="007A4636" w:rsidRPr="00337B29">
        <w:t xml:space="preserve"> }}</w:t>
      </w:r>
      <w:r w:rsidRPr="00337B29">
        <w:t xml:space="preserve"> caused </w:t>
      </w:r>
      <w:r w:rsidR="007A4636" w:rsidRPr="00337B29">
        <w:t xml:space="preserve">{{ </w:t>
      </w:r>
      <w:r w:rsidR="007A4636">
        <w:t>tenant</w:t>
      </w:r>
      <w:r w:rsidR="007A4636" w:rsidRPr="00337B29">
        <w:t>_doc_name</w:t>
      </w:r>
      <w:r w:rsidR="007A4636">
        <w:t xml:space="preserve"> | capitalize</w:t>
      </w:r>
      <w:r w:rsidR="007A4636" w:rsidRPr="00337B29">
        <w:t xml:space="preserve"> }}</w:t>
      </w:r>
      <w:r w:rsidRPr="00337B29">
        <w:t xml:space="preserve"> to sign the lease.</w:t>
      </w:r>
    </w:p>
    <w:p w14:paraId="484D38FB" w14:textId="0F7EC9FB" w:rsidR="6F43A30A" w:rsidRPr="00337B29" w:rsidRDefault="005E45AA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3299AAE9" w14:textId="72DE9BE5" w:rsidR="005E45AA" w:rsidRPr="00337B29" w:rsidRDefault="005E45AA" w:rsidP="00625EBD">
      <w:pPr>
        <w:pStyle w:val="ListParagraph"/>
      </w:pPr>
      <w:r w:rsidRPr="00337B29">
        <w:t>{%p if defense_fraud_lease %}</w:t>
      </w:r>
    </w:p>
    <w:p w14:paraId="610F99A6" w14:textId="171B376E" w:rsidR="00F46CE9" w:rsidRPr="00337B29" w:rsidRDefault="007A4636" w:rsidP="00D74A54">
      <w:pPr>
        <w:pStyle w:val="Answersubsection"/>
      </w:pPr>
      <w:r w:rsidRPr="00337B29">
        <w:t>{{ landlord_doc_name</w:t>
      </w:r>
      <w:r>
        <w:t xml:space="preserve"> | capita</w:t>
      </w:r>
      <w:r w:rsidRPr="007A4636">
        <w:t>lize }}</w:t>
      </w:r>
      <w:r w:rsidR="00F46CE9" w:rsidRPr="007A4636">
        <w:t xml:space="preserve">’s fraudulent promises induced </w:t>
      </w:r>
      <w:r w:rsidRPr="007A4636">
        <w:t>{{ tenant_doc_name | capitalize }}</w:t>
      </w:r>
      <w:r w:rsidR="00F46CE9" w:rsidRPr="00337B29">
        <w:t xml:space="preserve"> to enter the lease</w:t>
      </w:r>
    </w:p>
    <w:p w14:paraId="2D3A0E97" w14:textId="26CAC497" w:rsidR="00905A36" w:rsidRPr="00337B29" w:rsidRDefault="00905A36" w:rsidP="00625EBD">
      <w:pPr>
        <w:pStyle w:val="ListParagraph"/>
      </w:pPr>
      <w:r w:rsidRPr="00337B29">
        <w:t xml:space="preserve">{{ landlord_doc_name }} or an agent of {{ landlord_doc_name }} made false statements to trick </w:t>
      </w:r>
      <w:r w:rsidR="00F64F42" w:rsidRPr="00337B29">
        <w:t>{{ tenant_doc_name }}</w:t>
      </w:r>
      <w:r w:rsidRPr="00337B29">
        <w:t xml:space="preserve"> into accepting the lease.  </w:t>
      </w:r>
    </w:p>
    <w:p w14:paraId="274E8ED3" w14:textId="5A6F59D1" w:rsidR="00905A36" w:rsidRPr="00337B29" w:rsidRDefault="00905A36" w:rsidP="00625EBD">
      <w:pPr>
        <w:pStyle w:val="ListParagraph"/>
      </w:pPr>
      <w:r w:rsidRPr="00337B29">
        <w:t xml:space="preserve">Specifically {{ landlord_doc_name }} (or </w:t>
      </w:r>
      <w:r w:rsidR="00F64F42" w:rsidRPr="00337B29">
        <w:t>{{ landlord_doc_name }}</w:t>
      </w:r>
      <w:r w:rsidRPr="00337B29">
        <w:t xml:space="preserve">’s agent) told </w:t>
      </w:r>
      <w:r w:rsidR="00F64F42" w:rsidRPr="00337B29">
        <w:t>{{ tenant_doc_name }}</w:t>
      </w:r>
      <w:r w:rsidRPr="00337B29">
        <w:t xml:space="preserve"> prior to leasing:</w:t>
      </w:r>
    </w:p>
    <w:p w14:paraId="66A6E625" w14:textId="77777777" w:rsidR="007A4636" w:rsidRDefault="00905A36" w:rsidP="00625EBD">
      <w:pPr>
        <w:pStyle w:val="ListParagraph"/>
      </w:pPr>
      <w:r w:rsidRPr="00337B29">
        <w:t>{%p for statement in false_</w:t>
      </w:r>
      <w:r w:rsidR="00B20EE2" w:rsidRPr="00337B29">
        <w:t>promise</w:t>
      </w:r>
      <w:r w:rsidRPr="00337B29">
        <w:t>s %}</w:t>
      </w:r>
    </w:p>
    <w:p w14:paraId="570C7BA8" w14:textId="77777777" w:rsidR="007A4636" w:rsidRDefault="00285033" w:rsidP="00625EBD">
      <w:pPr>
        <w:pStyle w:val="ListParagraph"/>
      </w:pPr>
      <w:r w:rsidRPr="00337B29">
        <w:t xml:space="preserve">{{ </w:t>
      </w:r>
      <w:r>
        <w:t>fix_punctuation(</w:t>
      </w:r>
      <w:r w:rsidRPr="00337B29">
        <w:t>statement</w:t>
      </w:r>
      <w:r>
        <w:t>) | capitalize</w:t>
      </w:r>
      <w:r w:rsidRPr="00337B29">
        <w:t xml:space="preserve"> }}</w:t>
      </w:r>
    </w:p>
    <w:p w14:paraId="53C9FB8C" w14:textId="04DAC036" w:rsidR="00905A36" w:rsidRPr="00337B29" w:rsidRDefault="00905A36" w:rsidP="00625EBD">
      <w:pPr>
        <w:pStyle w:val="ListParagraph"/>
      </w:pPr>
      <w:r w:rsidRPr="00337B29">
        <w:t>{%p endfor %}</w:t>
      </w:r>
    </w:p>
    <w:p w14:paraId="0BC9F193" w14:textId="0FD76C76" w:rsidR="00905A36" w:rsidRPr="00337B29" w:rsidRDefault="00F64F42" w:rsidP="00625EBD">
      <w:pPr>
        <w:pStyle w:val="ListParagraph"/>
      </w:pPr>
      <w:r w:rsidRPr="00337B29">
        <w:lastRenderedPageBreak/>
        <w:t>{{ landlord_doc_name }}</w:t>
      </w:r>
      <w:r w:rsidR="00905A36" w:rsidRPr="00337B29">
        <w:t>’s statement</w:t>
      </w:r>
      <w:r w:rsidRPr="00337B29">
        <w:t xml:space="preserve">{% if </w:t>
      </w:r>
      <w:r w:rsidR="00F711A1" w:rsidRPr="00337B29">
        <w:t>false_promises</w:t>
      </w:r>
      <w:r w:rsidR="003C4F1E" w:rsidRPr="00337B29">
        <w:t>.number()</w:t>
      </w:r>
      <w:r w:rsidRPr="00337B29">
        <w:t>&gt;1 %}s</w:t>
      </w:r>
      <w:r w:rsidR="00905A36" w:rsidRPr="00337B29">
        <w:t xml:space="preserve"> were</w:t>
      </w:r>
      <w:r w:rsidRPr="00337B29">
        <w:t>{% else %} was{% endif %}</w:t>
      </w:r>
      <w:r w:rsidR="00905A36" w:rsidRPr="00337B29">
        <w:t xml:space="preserve"> false. </w:t>
      </w:r>
    </w:p>
    <w:p w14:paraId="2DA5351F" w14:textId="3F665701" w:rsidR="005E45AA" w:rsidRPr="00337B29" w:rsidRDefault="00905A36" w:rsidP="00625EBD">
      <w:pPr>
        <w:pStyle w:val="ListParagraph"/>
      </w:pPr>
      <w:r w:rsidRPr="00337B29">
        <w:t>Without the false statement</w:t>
      </w:r>
      <w:r w:rsidR="00F64F42" w:rsidRPr="00337B29">
        <w:t xml:space="preserve">{% if </w:t>
      </w:r>
      <w:r w:rsidR="00F711A1" w:rsidRPr="00337B29">
        <w:t>false_promises</w:t>
      </w:r>
      <w:r w:rsidR="003C4F1E" w:rsidRPr="00337B29">
        <w:t>.number()</w:t>
      </w:r>
      <w:r w:rsidR="00F64F42" w:rsidRPr="00337B29">
        <w:t>&gt;1 %}s{% endif %}</w:t>
      </w:r>
      <w:r w:rsidRPr="00337B29">
        <w:t xml:space="preserve"> </w:t>
      </w:r>
      <w:r w:rsidR="00F64F42" w:rsidRPr="00337B29">
        <w:t>{{ tenant_doc_name }}</w:t>
      </w:r>
      <w:r w:rsidRPr="00337B29">
        <w:t xml:space="preserve"> would not have entered into the lease.</w:t>
      </w:r>
    </w:p>
    <w:p w14:paraId="621E6467" w14:textId="3D95F6A1" w:rsidR="005E45AA" w:rsidRPr="00337B29" w:rsidRDefault="005E45AA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3D2364EA" w14:textId="45DE6E4B" w:rsidR="005E45AA" w:rsidRPr="00337B29" w:rsidRDefault="005E45AA" w:rsidP="00625EBD">
      <w:pPr>
        <w:pStyle w:val="ListParagraph"/>
      </w:pPr>
      <w:r w:rsidRPr="00337B29">
        <w:t>{%p if defense_liquidated_damages_late_fees %}</w:t>
      </w:r>
    </w:p>
    <w:p w14:paraId="013A0FB6" w14:textId="5FC596C6" w:rsidR="00F46CE9" w:rsidRPr="00337B29" w:rsidRDefault="00F46CE9" w:rsidP="00D74A54">
      <w:pPr>
        <w:pStyle w:val="Answersubsection"/>
      </w:pPr>
      <w:r w:rsidRPr="00337B29">
        <w:t>The late fees attached to the</w:t>
      </w:r>
      <w:r w:rsidRPr="007A4636">
        <w:t xml:space="preserve"> </w:t>
      </w:r>
      <w:r w:rsidR="007A4636" w:rsidRPr="007A4636">
        <w:t xml:space="preserve">{{ </w:t>
      </w:r>
      <w:r w:rsidR="007A4636">
        <w:t>landlord</w:t>
      </w:r>
      <w:r w:rsidR="007A4636" w:rsidRPr="007A4636">
        <w:t>_doc_name | capitalize }}</w:t>
      </w:r>
      <w:r w:rsidRPr="00337B29">
        <w:t>’s Petition are</w:t>
      </w:r>
      <w:r w:rsidR="00A045F0">
        <w:t>{% if late_fees_penalty %}</w:t>
      </w:r>
      <w:r w:rsidR="009F5779">
        <w:t xml:space="preserve"> </w:t>
      </w:r>
      <w:r w:rsidRPr="00337B29">
        <w:t>an unfair penalty</w:t>
      </w:r>
      <w:r w:rsidR="00A045F0">
        <w:t xml:space="preserve">{% if </w:t>
      </w:r>
      <w:r w:rsidR="00B3443C">
        <w:t xml:space="preserve">not </w:t>
      </w:r>
      <w:r w:rsidR="00A045F0">
        <w:t>late_fees_lease_provision</w:t>
      </w:r>
      <w:r w:rsidR="00B3443C">
        <w:t xml:space="preserve"> or late_fee_doesnt_comply_with_lease</w:t>
      </w:r>
      <w:r w:rsidR="00A045F0">
        <w:t xml:space="preserve"> %} and{% endif %}{% endif %}{% if </w:t>
      </w:r>
      <w:r w:rsidR="00B3443C">
        <w:t xml:space="preserve">not </w:t>
      </w:r>
      <w:r w:rsidR="00A045F0">
        <w:t>late_fees_lease_provision</w:t>
      </w:r>
      <w:r w:rsidR="00B3443C">
        <w:t xml:space="preserve"> or late_fee_doesnt_comply_with_lease</w:t>
      </w:r>
      <w:r w:rsidR="00A045F0">
        <w:t xml:space="preserve"> %} an illegal charge under the lease{% endif %}</w:t>
      </w:r>
    </w:p>
    <w:p w14:paraId="4C26530D" w14:textId="05B30349" w:rsidR="005E45AA" w:rsidRPr="00337B29" w:rsidRDefault="00A045F0" w:rsidP="00625EBD">
      <w:pPr>
        <w:pStyle w:val="ListParagraph"/>
      </w:pPr>
      <w:r>
        <w:t>{% if late_fees_penalty %}</w:t>
      </w:r>
      <w:r w:rsidR="005E45AA" w:rsidRPr="00337B29">
        <w:t>The late fees being requested are an unfair penalty and not liquidated damages.</w:t>
      </w:r>
      <w:r>
        <w:t xml:space="preserve">{% endif %}{% if </w:t>
      </w:r>
      <w:r w:rsidR="00B3443C">
        <w:t xml:space="preserve">not </w:t>
      </w:r>
      <w:r>
        <w:t xml:space="preserve">late_fees_lease_provision %} There is no written lease provision </w:t>
      </w:r>
      <w:r w:rsidR="000E0BEE">
        <w:t>properly authorizing</w:t>
      </w:r>
      <w:r>
        <w:t xml:space="preserve"> the late fees charged by </w:t>
      </w:r>
      <w:r w:rsidRPr="00337B29">
        <w:t xml:space="preserve">{{ landlord_doc_name </w:t>
      </w:r>
      <w:r>
        <w:t>| capitalize</w:t>
      </w:r>
      <w:r w:rsidRPr="00337B29">
        <w:t>}}</w:t>
      </w:r>
      <w:r w:rsidR="00B3443C">
        <w:t>.{% elif late_fee_doesnt_comply_with_lease %}The late fees assessed by {{ landlord_doc_name }} do not comply with the written lease provision authorizing late fees</w:t>
      </w:r>
      <w:r w:rsidR="009F5779">
        <w:t>.</w:t>
      </w:r>
      <w:r>
        <w:t>{% endif %}</w:t>
      </w:r>
      <w:r w:rsidR="005E45AA" w:rsidRPr="00337B29">
        <w:t xml:space="preserve"> Therefore, {{ landlord_doc_name </w:t>
      </w:r>
      <w:r>
        <w:t>| capitalize</w:t>
      </w:r>
      <w:r w:rsidR="005E45AA" w:rsidRPr="00337B29">
        <w:t>}} is not entitled to the late fees. </w:t>
      </w:r>
    </w:p>
    <w:p w14:paraId="58776435" w14:textId="5BF09A72" w:rsidR="005E45AA" w:rsidRPr="00337B29" w:rsidRDefault="005E45AA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14E1B8A8" w14:textId="2C04C519" w:rsidR="005E45AA" w:rsidRPr="00337B29" w:rsidRDefault="005E45AA" w:rsidP="00625EBD">
      <w:pPr>
        <w:pStyle w:val="ListParagraph"/>
      </w:pPr>
      <w:r w:rsidRPr="00337B29">
        <w:t>{%p if defense_estoppel_illegality %}</w:t>
      </w:r>
    </w:p>
    <w:p w14:paraId="4E0A1BAF" w14:textId="689142C8" w:rsidR="00F46CE9" w:rsidRPr="00337B29" w:rsidRDefault="007A4636" w:rsidP="00D74A54">
      <w:pPr>
        <w:pStyle w:val="Answersubsection"/>
      </w:pPr>
      <w:r w:rsidRPr="007A4636">
        <w:t xml:space="preserve">{{ </w:t>
      </w:r>
      <w:r>
        <w:t>landlord</w:t>
      </w:r>
      <w:r w:rsidRPr="007A4636">
        <w:t>_doc_name | capitalize }}</w:t>
      </w:r>
      <w:r w:rsidR="00F46CE9" w:rsidRPr="00337B29">
        <w:t xml:space="preserve"> is estopped from enforcement of the lease because it has violated Missouri law</w:t>
      </w:r>
    </w:p>
    <w:p w14:paraId="1AA826A4" w14:textId="7A08AF42" w:rsidR="00F64F42" w:rsidRPr="00337B29" w:rsidRDefault="003551AA" w:rsidP="00625EBD">
      <w:pPr>
        <w:pStyle w:val="ListParagraph"/>
      </w:pPr>
      <w:r w:rsidRPr="00337B29">
        <w:t>{{ landlord_doc_name }}</w:t>
      </w:r>
      <w:r w:rsidR="00F64F42" w:rsidRPr="00337B29">
        <w:t xml:space="preserve"> should not benefit from the lease when </w:t>
      </w:r>
      <w:r w:rsidRPr="00337B29">
        <w:t>{{ landlord_doc_name }}</w:t>
      </w:r>
      <w:r w:rsidR="00F64F42" w:rsidRPr="00337B29">
        <w:t xml:space="preserve"> has not followed applicable codes, regulations, ordinances, </w:t>
      </w:r>
      <w:r w:rsidR="00F64F42" w:rsidRPr="00337B29">
        <w:lastRenderedPageBreak/>
        <w:t xml:space="preserve">and statutes. </w:t>
      </w:r>
      <w:r w:rsidRPr="00337B29">
        <w:t>{{ landlord_doc_name }}'</w:t>
      </w:r>
      <w:r w:rsidR="00F64F42" w:rsidRPr="00337B29">
        <w:t>s failures to comply with residential housing requirements include, but are not limited to:</w:t>
      </w:r>
    </w:p>
    <w:p w14:paraId="4BFF9854" w14:textId="1BE655C6" w:rsidR="00F50B67" w:rsidRDefault="0096598A" w:rsidP="00625EBD">
      <w:pPr>
        <w:pStyle w:val="ListParagraph"/>
      </w:pPr>
      <w:r w:rsidRPr="00337B29">
        <w:t xml:space="preserve">{%p if </w:t>
      </w:r>
      <w:r w:rsidR="00A303A4" w:rsidRPr="00A303A4">
        <w:t>warranty_breaches.any_true()</w:t>
      </w:r>
      <w:r w:rsidR="00A303A4">
        <w:t xml:space="preserve"> </w:t>
      </w:r>
      <w:r w:rsidRPr="00337B29">
        <w:t>%}</w:t>
      </w:r>
      <w:r w:rsidR="00A303A4">
        <w:t xml:space="preserve"> {# replaces unneeded question in estoppel_breaches #}</w:t>
      </w:r>
    </w:p>
    <w:p w14:paraId="1F88F306" w14:textId="77777777" w:rsidR="00F50B67" w:rsidRDefault="00F64F42" w:rsidP="00625EBD">
      <w:pPr>
        <w:pStyle w:val="ListParagraph"/>
      </w:pPr>
      <w:r w:rsidRPr="00337B29">
        <w:t>The premises is not “up to code” in certain respects</w:t>
      </w:r>
    </w:p>
    <w:p w14:paraId="347D1A93" w14:textId="77777777" w:rsidR="00F50B67" w:rsidRDefault="0096598A" w:rsidP="00625EBD">
      <w:pPr>
        <w:pStyle w:val="ListParagraph"/>
      </w:pPr>
      <w:r w:rsidRPr="00337B29">
        <w:t>{%p endif %}</w:t>
      </w:r>
    </w:p>
    <w:p w14:paraId="6A5FB6ED" w14:textId="3CB203CC" w:rsidR="00F50B67" w:rsidRDefault="0096598A" w:rsidP="00625EBD">
      <w:pPr>
        <w:pStyle w:val="ListParagraph"/>
      </w:pPr>
      <w:r w:rsidRPr="00337B29">
        <w:t xml:space="preserve">{%p if </w:t>
      </w:r>
      <w:r w:rsidR="00A303A4" w:rsidRPr="00A303A4">
        <w:t>warranty_breaches.any_true()</w:t>
      </w:r>
      <w:r w:rsidR="00A303A4">
        <w:t xml:space="preserve"> </w:t>
      </w:r>
      <w:r w:rsidRPr="00337B29">
        <w:t xml:space="preserve"> %}</w:t>
      </w:r>
    </w:p>
    <w:p w14:paraId="1F4E0051" w14:textId="77777777" w:rsidR="00F50B67" w:rsidRDefault="007A4636" w:rsidP="00625EBD">
      <w:pPr>
        <w:pStyle w:val="ListParagraph"/>
      </w:pPr>
      <w:r w:rsidRPr="007A4636">
        <w:t xml:space="preserve">{{ </w:t>
      </w:r>
      <w:r>
        <w:t>landlord</w:t>
      </w:r>
      <w:r w:rsidRPr="007A4636">
        <w:t>_doc_name | capitalize }}</w:t>
      </w:r>
      <w:r w:rsidR="00F64F42" w:rsidRPr="00337B29">
        <w:t xml:space="preserve"> has failed to comply with city, county, or state ordinances, regulations, or laws relating to the condition of the premises</w:t>
      </w:r>
    </w:p>
    <w:p w14:paraId="4E957E21" w14:textId="77777777" w:rsidR="00F50B67" w:rsidRDefault="0096598A" w:rsidP="00625EBD">
      <w:pPr>
        <w:pStyle w:val="ListParagraph"/>
      </w:pPr>
      <w:r w:rsidRPr="00337B29">
        <w:t>{%p endif %}</w:t>
      </w:r>
    </w:p>
    <w:p w14:paraId="14230F2F" w14:textId="77777777" w:rsidR="00F50B67" w:rsidRDefault="0096598A" w:rsidP="00625EBD">
      <w:pPr>
        <w:pStyle w:val="ListParagraph"/>
      </w:pPr>
      <w:r w:rsidRPr="00337B29">
        <w:t>{%p if estoppel_breaches['occupancy_permit'] %}</w:t>
      </w:r>
    </w:p>
    <w:p w14:paraId="055E228F" w14:textId="77777777" w:rsidR="00F50B67" w:rsidRDefault="00F50B67" w:rsidP="00625EBD">
      <w:pPr>
        <w:pStyle w:val="ListParagraph"/>
      </w:pPr>
      <w:r w:rsidRPr="007A4636">
        <w:t xml:space="preserve">{{ </w:t>
      </w:r>
      <w:r>
        <w:t>landlord</w:t>
      </w:r>
      <w:r w:rsidRPr="007A4636">
        <w:t>_doc_name | capitalize }}</w:t>
      </w:r>
      <w:r w:rsidR="00F64F42" w:rsidRPr="00337B29">
        <w:t xml:space="preserve"> has not obtained a valid occupancy permit, or has allowed the pre-existing permit to lapse during the tenancy</w:t>
      </w:r>
    </w:p>
    <w:p w14:paraId="0EA58D47" w14:textId="77777777" w:rsidR="00F50B67" w:rsidRDefault="0096598A" w:rsidP="00625EBD">
      <w:pPr>
        <w:pStyle w:val="ListParagraph"/>
      </w:pPr>
      <w:r w:rsidRPr="00337B29">
        <w:t>{%p endif %}</w:t>
      </w:r>
    </w:p>
    <w:p w14:paraId="3BA776C4" w14:textId="77777777" w:rsidR="00F50B67" w:rsidRDefault="00F40BDD" w:rsidP="00625EBD">
      <w:pPr>
        <w:pStyle w:val="ListParagraph"/>
      </w:pPr>
      <w:r w:rsidRPr="00337B29">
        <w:t>{%p if defense_breach_of_cqe %}</w:t>
      </w:r>
    </w:p>
    <w:p w14:paraId="405644B0" w14:textId="77777777" w:rsidR="00F50B67" w:rsidRDefault="00F50B67" w:rsidP="00625EBD">
      <w:pPr>
        <w:pStyle w:val="ListParagraph"/>
      </w:pPr>
      <w:r w:rsidRPr="007A4636">
        <w:t xml:space="preserve">{{ </w:t>
      </w:r>
      <w:r>
        <w:t>landlord</w:t>
      </w:r>
      <w:r w:rsidRPr="007A4636">
        <w:t>_doc_name | capitalize }}</w:t>
      </w:r>
      <w:r w:rsidR="00F40BDD" w:rsidRPr="00337B29">
        <w:t xml:space="preserve"> breached the implied Covenant of Quiet Enjoyment with the </w:t>
      </w:r>
      <w:r w:rsidRPr="007A4636">
        <w:t xml:space="preserve">{{ </w:t>
      </w:r>
      <w:r>
        <w:t>tenant</w:t>
      </w:r>
      <w:r w:rsidRPr="007A4636">
        <w:t>_doc_name | capitalize }}</w:t>
      </w:r>
      <w:r w:rsidR="00F40BDD" w:rsidRPr="00337B29">
        <w:t xml:space="preserve"> because they:</w:t>
      </w:r>
    </w:p>
    <w:p w14:paraId="37B0E3EE" w14:textId="77777777" w:rsidR="00F50B67" w:rsidRDefault="00285033" w:rsidP="00625EBD">
      <w:pPr>
        <w:pStyle w:val="ListParagraph"/>
      </w:pPr>
      <w:r w:rsidRPr="00337B29">
        <w:t>{%p for breach in cqe_breaches.true_values() %}</w:t>
      </w:r>
    </w:p>
    <w:p w14:paraId="58D966D3" w14:textId="77777777" w:rsidR="00F50B67" w:rsidRDefault="00285033" w:rsidP="00625EBD">
      <w:pPr>
        <w:pStyle w:val="ListParagraph"/>
      </w:pPr>
      <w:r w:rsidRPr="00337B29">
        <w:t xml:space="preserve">{%p if </w:t>
      </w:r>
      <w:r>
        <w:t xml:space="preserve">not </w:t>
      </w:r>
      <w:r w:rsidRPr="00337B29">
        <w:t>breach == "other" %}</w:t>
      </w:r>
    </w:p>
    <w:p w14:paraId="67EEF040" w14:textId="77777777" w:rsidR="00F50B67" w:rsidRDefault="00285033" w:rsidP="00625EBD">
      <w:pPr>
        <w:pStyle w:val="ListParagraph"/>
      </w:pPr>
      <w:r w:rsidRPr="00337B29">
        <w:t>{{ cqe_breaches_text[breach] }}</w:t>
      </w:r>
    </w:p>
    <w:p w14:paraId="1158B52B" w14:textId="77777777" w:rsidR="00F50B67" w:rsidRDefault="00285033" w:rsidP="00625EBD">
      <w:pPr>
        <w:pStyle w:val="ListParagraph"/>
      </w:pPr>
      <w:r w:rsidRPr="00337B29">
        <w:t>{%p endif %}</w:t>
      </w:r>
    </w:p>
    <w:p w14:paraId="470FD1FB" w14:textId="77777777" w:rsidR="00F50B67" w:rsidRDefault="00285033" w:rsidP="00625EBD">
      <w:pPr>
        <w:pStyle w:val="ListParagraph"/>
      </w:pPr>
      <w:r w:rsidRPr="00337B29">
        <w:t>{%p endfor %}</w:t>
      </w:r>
    </w:p>
    <w:p w14:paraId="5EF9C8F8" w14:textId="77777777" w:rsidR="00F50B67" w:rsidRDefault="00285033" w:rsidP="00625EBD">
      <w:pPr>
        <w:pStyle w:val="ListParagraph"/>
      </w:pPr>
      <w:r>
        <w:lastRenderedPageBreak/>
        <w:t>{%p if cqe_breaches['other'] %}</w:t>
      </w:r>
    </w:p>
    <w:p w14:paraId="5266E358" w14:textId="77777777" w:rsidR="00F50B67" w:rsidRDefault="00285033" w:rsidP="00625EBD">
      <w:pPr>
        <w:pStyle w:val="ListParagraph"/>
      </w:pPr>
      <w:r w:rsidRPr="00337B29">
        <w:t>{{ other_cqe_breach }}</w:t>
      </w:r>
    </w:p>
    <w:p w14:paraId="78EF44EF" w14:textId="334753CE" w:rsidR="00285033" w:rsidRPr="00337B29" w:rsidRDefault="00285033" w:rsidP="00625EBD">
      <w:pPr>
        <w:pStyle w:val="ListParagraph"/>
      </w:pPr>
      <w:r w:rsidRPr="00337B29">
        <w:t>{%p e</w:t>
      </w:r>
      <w:r>
        <w:t>ndif</w:t>
      </w:r>
      <w:r w:rsidRPr="00337B29">
        <w:t xml:space="preserve"> %}</w:t>
      </w:r>
    </w:p>
    <w:p w14:paraId="76D408C9" w14:textId="77777777" w:rsidR="00013CCC" w:rsidRDefault="00285033" w:rsidP="00625EBD">
      <w:pPr>
        <w:pStyle w:val="ListParagraph"/>
      </w:pPr>
      <w:r w:rsidRPr="00337B29">
        <w:t>{%p endif %}</w:t>
      </w:r>
    </w:p>
    <w:p w14:paraId="6FC8250E" w14:textId="77777777" w:rsidR="00013CCC" w:rsidRDefault="0096598A" w:rsidP="00625EBD">
      <w:pPr>
        <w:pStyle w:val="ListParagraph"/>
      </w:pPr>
      <w:r w:rsidRPr="00337B29">
        <w:t>{%p if estoppel_breaches['other'] %}</w:t>
      </w:r>
    </w:p>
    <w:p w14:paraId="4AB65110" w14:textId="77777777" w:rsidR="00013CCC" w:rsidRDefault="00285033" w:rsidP="00625EBD">
      <w:pPr>
        <w:pStyle w:val="ListParagraph"/>
      </w:pPr>
      <w:r w:rsidRPr="00337B29">
        <w:t xml:space="preserve">{{ </w:t>
      </w:r>
      <w:r>
        <w:t>fix_punctuation(</w:t>
      </w:r>
      <w:r w:rsidRPr="00337B29">
        <w:t>other_estoppel_breaches</w:t>
      </w:r>
      <w:r>
        <w:t xml:space="preserve"> | capitalize)</w:t>
      </w:r>
      <w:r w:rsidRPr="00337B29">
        <w:t xml:space="preserve"> }}</w:t>
      </w:r>
    </w:p>
    <w:p w14:paraId="379BC5DA" w14:textId="09F30292" w:rsidR="0096598A" w:rsidRPr="00337B29" w:rsidRDefault="0096598A" w:rsidP="00625EBD">
      <w:pPr>
        <w:pStyle w:val="ListParagraph"/>
      </w:pPr>
      <w:r w:rsidRPr="00337B29">
        <w:t>{%p endif %}</w:t>
      </w:r>
    </w:p>
    <w:p w14:paraId="774C3D49" w14:textId="774E60BA" w:rsidR="005E45AA" w:rsidRPr="00337B29" w:rsidRDefault="005E45AA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042BDFB4" w14:textId="5D76AC97" w:rsidR="00905A36" w:rsidRPr="00337B29" w:rsidRDefault="00905A36" w:rsidP="00625EBD">
      <w:pPr>
        <w:pStyle w:val="ListParagraph"/>
      </w:pPr>
      <w:r w:rsidRPr="00337B29">
        <w:t>{%p if defense_breach_of_habitability %}</w:t>
      </w:r>
    </w:p>
    <w:p w14:paraId="2CC7FFEA" w14:textId="068C14D3" w:rsidR="001F6D1A" w:rsidRPr="00337B29" w:rsidRDefault="00F50B67" w:rsidP="00D74A54">
      <w:pPr>
        <w:pStyle w:val="Answersubsection"/>
      </w:pPr>
      <w:r w:rsidRPr="007A4636">
        <w:t xml:space="preserve">{{ </w:t>
      </w:r>
      <w:r>
        <w:t>landlord</w:t>
      </w:r>
      <w:r w:rsidRPr="007A4636">
        <w:t>_doc_name | capitalize }}</w:t>
      </w:r>
      <w:r w:rsidR="001F6D1A" w:rsidRPr="00337B29">
        <w:t xml:space="preserve"> has breached the implied warranty of habitability</w:t>
      </w:r>
    </w:p>
    <w:p w14:paraId="285E5E06" w14:textId="26B938A6" w:rsidR="003551AA" w:rsidRPr="00337B29" w:rsidRDefault="003551AA" w:rsidP="00625EBD">
      <w:pPr>
        <w:pStyle w:val="ListParagraph"/>
      </w:pPr>
      <w:r w:rsidRPr="00337B29">
        <w:t>{{ landlord_doc_name }} breached the implied warranty of habitability included in all consumer leases of dwellings.  </w:t>
      </w:r>
    </w:p>
    <w:p w14:paraId="0B08DCB1" w14:textId="095E0A84" w:rsidR="00521E7B" w:rsidRPr="00337B29" w:rsidRDefault="003551AA" w:rsidP="00625EBD">
      <w:pPr>
        <w:pStyle w:val="ListParagraph"/>
      </w:pPr>
      <w:r w:rsidRPr="00337B29">
        <w:t xml:space="preserve">The condition of the premises adversely affected </w:t>
      </w:r>
      <w:r w:rsidR="00F50B67" w:rsidRPr="007A4636">
        <w:t xml:space="preserve">{{ </w:t>
      </w:r>
      <w:r w:rsidR="00F50B67">
        <w:t>tenant</w:t>
      </w:r>
      <w:r w:rsidR="00F50B67" w:rsidRPr="007A4636">
        <w:t>_doc_name | capitalize }}</w:t>
      </w:r>
      <w:r w:rsidRPr="00337B29">
        <w:t>’s life, health or safety and rendered the dwelling uninhabitable in whole or in part, including but not limited to the following issues:</w:t>
      </w:r>
    </w:p>
    <w:p w14:paraId="0E074C4C" w14:textId="3E63D36A" w:rsidR="0099487F" w:rsidRPr="00337B29" w:rsidRDefault="0099487F" w:rsidP="00625EBD">
      <w:pPr>
        <w:pStyle w:val="ListParagraph"/>
      </w:pPr>
      <w:r w:rsidRPr="00337B29">
        <w:t>{%p for breach in warranty_breaches.true_values() %}</w:t>
      </w:r>
    </w:p>
    <w:p w14:paraId="16B24E72" w14:textId="0CD52C87" w:rsidR="00601109" w:rsidRPr="00337B29" w:rsidRDefault="00601109" w:rsidP="00625EBD">
      <w:pPr>
        <w:pStyle w:val="ListParagraph"/>
      </w:pPr>
      <w:r w:rsidRPr="00337B29">
        <w:t>{%p if not breach == "other" %}</w:t>
      </w:r>
    </w:p>
    <w:p w14:paraId="75B12842" w14:textId="754BDF53" w:rsidR="0099487F" w:rsidRPr="00337B29" w:rsidRDefault="00285033" w:rsidP="00625EBD">
      <w:pPr>
        <w:pStyle w:val="ListParagraph"/>
      </w:pPr>
      <w:r w:rsidRPr="00337B29">
        <w:t>{{ conditions_text[breach] }}</w:t>
      </w:r>
    </w:p>
    <w:p w14:paraId="24045C52" w14:textId="18A73A38" w:rsidR="00601109" w:rsidRPr="00337B29" w:rsidRDefault="00601109" w:rsidP="00625EBD">
      <w:pPr>
        <w:pStyle w:val="ListParagraph"/>
      </w:pPr>
      <w:r w:rsidRPr="00337B29">
        <w:t>{%p endif %}</w:t>
      </w:r>
    </w:p>
    <w:p w14:paraId="477E3492" w14:textId="6919F622" w:rsidR="0099487F" w:rsidRPr="00337B29" w:rsidRDefault="0099487F" w:rsidP="00625EBD">
      <w:pPr>
        <w:pStyle w:val="ListParagraph"/>
      </w:pPr>
      <w:r w:rsidRPr="00337B29">
        <w:t>{%p endfor %}</w:t>
      </w:r>
    </w:p>
    <w:p w14:paraId="036FB457" w14:textId="1E03ACC2" w:rsidR="003551AA" w:rsidRPr="00337B29" w:rsidRDefault="00521E7B" w:rsidP="00625EBD">
      <w:pPr>
        <w:pStyle w:val="ListParagraph"/>
      </w:pPr>
      <w:r w:rsidRPr="00337B29">
        <w:t>{%p if warranty_breaches['other'] %}</w:t>
      </w:r>
    </w:p>
    <w:p w14:paraId="3310A4B4" w14:textId="5CBA3D7A" w:rsidR="00521E7B" w:rsidRPr="00337B29" w:rsidRDefault="00521E7B" w:rsidP="00625EBD">
      <w:pPr>
        <w:pStyle w:val="ListParagraph"/>
      </w:pPr>
      <w:r w:rsidRPr="00337B29">
        <w:lastRenderedPageBreak/>
        <w:t xml:space="preserve">{{ </w:t>
      </w:r>
      <w:r w:rsidR="001F6D1A" w:rsidRPr="00337B29">
        <w:t>fix_punctuation(</w:t>
      </w:r>
      <w:r w:rsidRPr="00337B29">
        <w:t>warranty_breach_other</w:t>
      </w:r>
      <w:r w:rsidR="001F6D1A" w:rsidRPr="00337B29">
        <w:t>) | capitalize</w:t>
      </w:r>
      <w:r w:rsidRPr="00337B29">
        <w:t xml:space="preserve"> }}</w:t>
      </w:r>
    </w:p>
    <w:p w14:paraId="6F66146A" w14:textId="54EBDEB3" w:rsidR="003551AA" w:rsidRDefault="00521E7B" w:rsidP="00625EBD">
      <w:pPr>
        <w:pStyle w:val="ListParagraph"/>
      </w:pPr>
      <w:r w:rsidRPr="00337B29">
        <w:t>{%p endif %}</w:t>
      </w:r>
    </w:p>
    <w:p w14:paraId="64C5B6CC" w14:textId="2190A6A2" w:rsidR="00013CCC" w:rsidRPr="00337B29" w:rsidRDefault="00013CCC" w:rsidP="00625EBD">
      <w:pPr>
        <w:pStyle w:val="ListParagraph"/>
      </w:pPr>
      <w:r>
        <w:t>{%p if notice_of_breach_to_landlord %}</w:t>
      </w:r>
    </w:p>
    <w:p w14:paraId="0CF97DB6" w14:textId="5F97C692" w:rsidR="004436FE" w:rsidRPr="00337B29" w:rsidRDefault="00521E7B" w:rsidP="00625EBD">
      <w:pPr>
        <w:pStyle w:val="ListParagraph"/>
      </w:pPr>
      <w:r w:rsidRPr="00337B29">
        <w:t xml:space="preserve">{{ </w:t>
      </w:r>
      <w:r w:rsidR="00F50B67">
        <w:t>tenant</w:t>
      </w:r>
      <w:r w:rsidRPr="00337B29">
        <w:t>_doc_name }}</w:t>
      </w:r>
      <w:r w:rsidR="003551AA" w:rsidRPr="00337B29">
        <w:t xml:space="preserve"> or another person or entity notified </w:t>
      </w:r>
      <w:r w:rsidRPr="00337B29">
        <w:t>{{ landlord_doc_name }}</w:t>
      </w:r>
      <w:r w:rsidR="003551AA" w:rsidRPr="00337B29">
        <w:t xml:space="preserve"> of the defects in habitability.</w:t>
      </w:r>
    </w:p>
    <w:p w14:paraId="73AAB159" w14:textId="48DD778D" w:rsidR="00013CCC" w:rsidRDefault="00013CCC" w:rsidP="00625EBD">
      <w:pPr>
        <w:pStyle w:val="ListParagraph"/>
      </w:pPr>
      <w:r>
        <w:t>{%p endif %}</w:t>
      </w:r>
    </w:p>
    <w:p w14:paraId="45C47AFB" w14:textId="455547A7" w:rsidR="004436FE" w:rsidRPr="00337B29" w:rsidRDefault="00521E7B" w:rsidP="00625EBD">
      <w:pPr>
        <w:pStyle w:val="ListParagraph"/>
      </w:pPr>
      <w:r w:rsidRPr="00337B29">
        <w:t>{{ landlord_doc_name }}</w:t>
      </w:r>
      <w:r w:rsidR="003551AA" w:rsidRPr="00337B29">
        <w:t xml:space="preserve"> failed to make the repairs in a reasonable amount of time.</w:t>
      </w:r>
    </w:p>
    <w:p w14:paraId="5FF5369D" w14:textId="6A24EEAB" w:rsidR="003551AA" w:rsidRPr="00337B29" w:rsidRDefault="00521E7B" w:rsidP="00625EBD">
      <w:pPr>
        <w:pStyle w:val="ListParagraph"/>
      </w:pPr>
      <w:r w:rsidRPr="00337B29">
        <w:t>{{ landlord_doc_name }}</w:t>
      </w:r>
      <w:r w:rsidR="003551AA" w:rsidRPr="00337B29">
        <w:t>’s breach of the warranty of habitability provides a defense for non-payment of rent. </w:t>
      </w:r>
    </w:p>
    <w:p w14:paraId="2231B7D0" w14:textId="7FD1B83D" w:rsidR="00905A36" w:rsidRPr="00337B29" w:rsidRDefault="00905A36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0E176566" w14:textId="6E7DBBC8" w:rsidR="005E45AA" w:rsidRPr="00337B29" w:rsidRDefault="00905A36" w:rsidP="00625EBD">
      <w:pPr>
        <w:pStyle w:val="ListParagraph"/>
      </w:pPr>
      <w:r w:rsidRPr="00337B29">
        <w:t>{%p if defense_foreclosure %}</w:t>
      </w:r>
    </w:p>
    <w:p w14:paraId="6899D905" w14:textId="215534A5" w:rsidR="00916B73" w:rsidRPr="00337B29" w:rsidRDefault="00916B73" w:rsidP="00D74A54">
      <w:pPr>
        <w:pStyle w:val="Answersubsection"/>
      </w:pPr>
      <w:r w:rsidRPr="00337B29">
        <w:t xml:space="preserve">The premises have been foreclosed upon but the </w:t>
      </w:r>
      <w:r w:rsidR="00F50B67" w:rsidRPr="007A4636">
        <w:t xml:space="preserve">{{ </w:t>
      </w:r>
      <w:r w:rsidR="00F50B67">
        <w:t>landlord</w:t>
      </w:r>
      <w:r w:rsidR="00F50B67" w:rsidRPr="007A4636">
        <w:t>_doc_name | capitalize }}</w:t>
      </w:r>
      <w:r w:rsidRPr="00337B29">
        <w:t xml:space="preserve"> has not followed proper procedures</w:t>
      </w:r>
    </w:p>
    <w:p w14:paraId="6DC69304" w14:textId="77777777" w:rsidR="006A3983" w:rsidRPr="00337B29" w:rsidRDefault="006A3983" w:rsidP="00625EBD">
      <w:pPr>
        <w:pStyle w:val="ListParagraph"/>
      </w:pPr>
      <w:r w:rsidRPr="00337B29">
        <w:t>This eviction action violates the Protecting Tenants at Foreclosure Act..</w:t>
      </w:r>
    </w:p>
    <w:p w14:paraId="376E1DE7" w14:textId="482DA16F" w:rsidR="00905A36" w:rsidRPr="00337B29" w:rsidRDefault="00905A36" w:rsidP="00625EBD">
      <w:pPr>
        <w:pStyle w:val="ListParagraph"/>
      </w:pPr>
      <w:r w:rsidRPr="00337B29">
        <w:t>{{ landlord_doc_name }}</w:t>
      </w:r>
      <w:r w:rsidR="00E6198E" w:rsidRPr="00337B29">
        <w:t xml:space="preserve"> </w:t>
      </w:r>
      <w:r w:rsidR="006A3983" w:rsidRPr="00337B29">
        <w:t>did not give timely and adequate notice before the eviction action was filed.</w:t>
      </w:r>
    </w:p>
    <w:p w14:paraId="778BCB34" w14:textId="0B1A323B" w:rsidR="00905A36" w:rsidRPr="00337B29" w:rsidRDefault="00905A36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0705C985" w14:textId="21789AD8" w:rsidR="00905A36" w:rsidRPr="00337B29" w:rsidRDefault="00905A36" w:rsidP="00625EBD">
      <w:pPr>
        <w:pStyle w:val="ListParagraph"/>
      </w:pPr>
      <w:r w:rsidRPr="00337B29">
        <w:t>{%p if defense_new_owner_failed_to_provide_notice_of_sale %}</w:t>
      </w:r>
    </w:p>
    <w:p w14:paraId="2AD90332" w14:textId="33DE66AA" w:rsidR="00916B73" w:rsidRPr="00337B29" w:rsidRDefault="00916B73" w:rsidP="00D74A54">
      <w:pPr>
        <w:pStyle w:val="Answersubsection"/>
      </w:pPr>
      <w:r w:rsidRPr="00337B29">
        <w:t xml:space="preserve">The premises have been sold but the prior </w:t>
      </w:r>
      <w:r w:rsidR="00F50B67" w:rsidRPr="007A4636">
        <w:t xml:space="preserve">{{ </w:t>
      </w:r>
      <w:r w:rsidR="00F50B67">
        <w:t>landlord</w:t>
      </w:r>
      <w:r w:rsidR="00F50B67" w:rsidRPr="007A4636">
        <w:t>_doc_name | capitalize }}</w:t>
      </w:r>
      <w:r w:rsidRPr="00337B29">
        <w:t xml:space="preserve"> has not provided </w:t>
      </w:r>
      <w:r w:rsidR="00F50B67" w:rsidRPr="007A4636">
        <w:t xml:space="preserve">{{ </w:t>
      </w:r>
      <w:r w:rsidR="00F50B67">
        <w:t>tenant</w:t>
      </w:r>
      <w:r w:rsidR="00F50B67" w:rsidRPr="007A4636">
        <w:t>_doc_name | capitalize }}</w:t>
      </w:r>
      <w:r w:rsidRPr="00337B29">
        <w:t xml:space="preserve"> the required notices and therefore no rent is owed</w:t>
      </w:r>
    </w:p>
    <w:p w14:paraId="73B76BFB" w14:textId="32386746" w:rsidR="00905A36" w:rsidRPr="00337B29" w:rsidRDefault="00446260" w:rsidP="00625EBD">
      <w:pPr>
        <w:pStyle w:val="ListParagraph"/>
      </w:pPr>
      <w:r w:rsidRPr="00337B29">
        <w:lastRenderedPageBreak/>
        <w:t xml:space="preserve">Prior owner of premises sold to {{ landlord_doc_name }}. But {{ landlord_doc_name }} did not provide {{ </w:t>
      </w:r>
      <w:r w:rsidR="00F97615" w:rsidRPr="00337B29">
        <w:t>tenant</w:t>
      </w:r>
      <w:r w:rsidRPr="00337B29">
        <w:t xml:space="preserve">_doc_name }} the required statutory notice of the sale. Therefore, no rent is owed per RSMo. § 535.081. </w:t>
      </w:r>
    </w:p>
    <w:p w14:paraId="4B96F541" w14:textId="77777777" w:rsidR="00905A36" w:rsidRPr="00337B29" w:rsidRDefault="00905A36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220EF27A" w14:textId="053ACA61" w:rsidR="00905A36" w:rsidRPr="00337B29" w:rsidRDefault="00905A36" w:rsidP="00625EBD">
      <w:pPr>
        <w:pStyle w:val="ListParagraph"/>
      </w:pPr>
      <w:r w:rsidRPr="00337B29">
        <w:t>{%p if defense_unrepresented_corporation %}</w:t>
      </w:r>
    </w:p>
    <w:p w14:paraId="3B72A190" w14:textId="2E78EECE" w:rsidR="00916B73" w:rsidRPr="00337B29" w:rsidRDefault="00F50B67" w:rsidP="00D74A54">
      <w:pPr>
        <w:pStyle w:val="Answersubsection"/>
      </w:pPr>
      <w:r w:rsidRPr="007A4636">
        <w:t xml:space="preserve">{{ </w:t>
      </w:r>
      <w:r>
        <w:t>landlord</w:t>
      </w:r>
      <w:r w:rsidRPr="007A4636">
        <w:t>_doc_name | capitalize }}</w:t>
      </w:r>
      <w:r w:rsidR="0016620C" w:rsidRPr="00337B29">
        <w:t xml:space="preserve"> is required to have an attorney in this case and it must be dismissed</w:t>
      </w:r>
    </w:p>
    <w:p w14:paraId="635D3289" w14:textId="5C64C1EF" w:rsidR="00905A36" w:rsidRPr="00337B29" w:rsidRDefault="00905A36" w:rsidP="00625EBD">
      <w:pPr>
        <w:pStyle w:val="ListParagraph"/>
      </w:pPr>
      <w:r w:rsidRPr="00337B29">
        <w:t>{{ landlord_doc_name }} making this rent and possession case is a fictitious entity (a trust, limited liability company, corporation, etc.) but a non-lawyer signed the rent and possession Petition. This non-lawyer cannot represent {{ landlord_doc_name }} in court, making the Petition a nullity.</w:t>
      </w:r>
    </w:p>
    <w:p w14:paraId="794B9155" w14:textId="78279869" w:rsidR="00905A36" w:rsidRPr="00337B29" w:rsidRDefault="00905A36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3E04D68F" w14:textId="234C4483" w:rsidR="00905A36" w:rsidRPr="00337B29" w:rsidRDefault="00905A36" w:rsidP="00625EBD">
      <w:pPr>
        <w:pStyle w:val="ListParagraph"/>
      </w:pPr>
      <w:r w:rsidRPr="00337B29">
        <w:t>{%p if defense_excessive_rent_for_subsidized_housing %}</w:t>
      </w:r>
    </w:p>
    <w:p w14:paraId="3FED19ED" w14:textId="12C69D0D" w:rsidR="0016620C" w:rsidRPr="00337B29" w:rsidRDefault="00F50B67" w:rsidP="00D74A54">
      <w:pPr>
        <w:pStyle w:val="Answersubsection"/>
      </w:pPr>
      <w:r w:rsidRPr="007A4636">
        <w:t xml:space="preserve">{{ </w:t>
      </w:r>
      <w:r>
        <w:t>landlord</w:t>
      </w:r>
      <w:r w:rsidRPr="007A4636">
        <w:t>_doc_name | capitalize }}</w:t>
      </w:r>
      <w:r w:rsidR="0016620C" w:rsidRPr="00337B29">
        <w:t xml:space="preserve"> has charged </w:t>
      </w:r>
      <w:r w:rsidRPr="007A4636">
        <w:t xml:space="preserve">{{ </w:t>
      </w:r>
      <w:r>
        <w:t>tenant</w:t>
      </w:r>
      <w:r w:rsidRPr="007A4636">
        <w:t>_doc_name | capitalize }}</w:t>
      </w:r>
      <w:r w:rsidR="0016620C" w:rsidRPr="00337B29">
        <w:t xml:space="preserve"> </w:t>
      </w:r>
      <w:r w:rsidR="009F5779">
        <w:t xml:space="preserve">excessive </w:t>
      </w:r>
      <w:r w:rsidR="0016620C" w:rsidRPr="00337B29">
        <w:t xml:space="preserve">rent </w:t>
      </w:r>
      <w:r w:rsidR="009F5779">
        <w:t>in violation of the housing subsidy</w:t>
      </w:r>
    </w:p>
    <w:p w14:paraId="700CE8F8" w14:textId="1AA68C49" w:rsidR="00905A36" w:rsidRPr="00337B29" w:rsidRDefault="00905A36" w:rsidP="00625EBD">
      <w:pPr>
        <w:pStyle w:val="ListParagraph"/>
      </w:pPr>
      <w:r w:rsidRPr="00337B29">
        <w:t>{{ tenant_doc_name }}’s rent is subsidized and {{ landlord_doc_name }} illegally charged {{ tenant_doc_name }} excessive rent, or rent owed by the Housing Authority or HUD and not {{ tenant_doc_name }}.</w:t>
      </w:r>
    </w:p>
    <w:p w14:paraId="28B82A39" w14:textId="534D6BB2" w:rsidR="00905A36" w:rsidRPr="00337B29" w:rsidRDefault="00905A36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11425612" w14:textId="68F30F48" w:rsidR="00F46CE9" w:rsidRPr="00337B29" w:rsidRDefault="2D50DB28" w:rsidP="00625EBD">
      <w:pPr>
        <w:pStyle w:val="ListParagraph"/>
        <w:rPr>
          <w:rFonts w:eastAsia="Times New Roman"/>
        </w:rPr>
      </w:pPr>
      <w:r w:rsidRPr="00337B29">
        <w:t>I have set forth reasons for dismissal of {{ landlord_doc_name }}’s action against me, but other reasons may also exist.</w:t>
      </w:r>
    </w:p>
    <w:p w14:paraId="1A718DB8" w14:textId="06AFE83D" w:rsidR="6F43A30A" w:rsidRPr="006112C4" w:rsidRDefault="00F46CE9" w:rsidP="002D4E44">
      <w:pPr>
        <w:pStyle w:val="AnswerSection"/>
      </w:pPr>
      <w:r w:rsidRPr="006112C4">
        <w:t>Request for Relief</w:t>
      </w:r>
    </w:p>
    <w:p w14:paraId="33221DE9" w14:textId="36AFD4B9" w:rsidR="6F43A30A" w:rsidRPr="00337B29" w:rsidRDefault="512A9734" w:rsidP="00D74A54">
      <w:pPr>
        <w:rPr>
          <w:rFonts w:eastAsia="Times New Roman"/>
        </w:rPr>
      </w:pPr>
      <w:r w:rsidRPr="00337B29">
        <w:t>{{ tenant_doc_name }}</w:t>
      </w:r>
      <w:r w:rsidR="2D50DB28" w:rsidRPr="00337B29">
        <w:t xml:space="preserve"> requests the Court dismiss </w:t>
      </w:r>
      <w:r w:rsidR="764A8C4D" w:rsidRPr="00337B29">
        <w:t>{{ landlord_doc_name }}</w:t>
      </w:r>
      <w:r w:rsidR="2D50DB28" w:rsidRPr="00337B29">
        <w:t>’s Petition, and grant any other relief that is proper.</w:t>
      </w:r>
    </w:p>
    <w:p w14:paraId="30824E9D" w14:textId="77777777" w:rsidR="00E50E6C" w:rsidRPr="00337B29" w:rsidRDefault="00E50E6C" w:rsidP="00D74A54"/>
    <w:p w14:paraId="377986D5" w14:textId="4C36788A" w:rsidR="00DF4AF6" w:rsidRPr="00337B29" w:rsidRDefault="34261A97" w:rsidP="00D74A54">
      <w:r w:rsidRPr="00337B29">
        <w:lastRenderedPageBreak/>
        <w:t>{{p include_docx_template('include_signature.docx', certificate_of_service_type =”short”) }}</w:t>
      </w:r>
    </w:p>
    <w:sectPr w:rsidR="00DF4AF6" w:rsidRPr="00337B29" w:rsidSect="00DF4AF6">
      <w:headerReference w:type="default" r:id="rId8"/>
      <w:footerReference w:type="even" r:id="rId9"/>
      <w:footerReference w:type="default" r:id="rId10"/>
      <w:pgSz w:w="12240" w:h="15840"/>
      <w:pgMar w:top="1440" w:right="1800" w:bottom="1440" w:left="180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D922F1" w14:textId="77777777" w:rsidR="0008330C" w:rsidRDefault="0008330C" w:rsidP="00D74A54">
      <w:r>
        <w:separator/>
      </w:r>
    </w:p>
  </w:endnote>
  <w:endnote w:type="continuationSeparator" w:id="0">
    <w:p w14:paraId="56119E6F" w14:textId="77777777" w:rsidR="0008330C" w:rsidRDefault="0008330C" w:rsidP="00D74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Nova">
    <w:altName w:val="Arial"/>
    <w:charset w:val="00"/>
    <w:family w:val="swiss"/>
    <w:pitch w:val="variable"/>
    <w:sig w:usb0="0000028F" w:usb1="00000002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C47FE" w14:textId="56EFE81A" w:rsidR="00D74A54" w:rsidRDefault="00D74A54" w:rsidP="004A337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54CF9B11" w14:textId="337E87EC" w:rsidR="00DC746B" w:rsidRDefault="00DC746B" w:rsidP="00C508C1">
    <w:pPr>
      <w:pStyle w:val="Footer"/>
      <w:ind w:right="360"/>
      <w:rPr>
        <w:rStyle w:val="PageNumber"/>
      </w:rPr>
    </w:pPr>
  </w:p>
  <w:p w14:paraId="3243AD73" w14:textId="77777777" w:rsidR="00DC746B" w:rsidRDefault="00DC746B" w:rsidP="00D74A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336FFE" w14:textId="0D1ACE23" w:rsidR="005C6B77" w:rsidRPr="00DF4AF6" w:rsidRDefault="00000000" w:rsidP="00DF4AF6">
    <w:pPr>
      <w:pStyle w:val="Header"/>
      <w:tabs>
        <w:tab w:val="clear" w:pos="4680"/>
        <w:tab w:val="center" w:pos="4320"/>
      </w:tabs>
      <w:ind w:left="-720" w:right="360"/>
      <w:rPr>
        <w:rFonts w:ascii="Arial Nova" w:hAnsi="Arial Nova"/>
        <w:color w:val="404040" w:themeColor="text1" w:themeTint="BF"/>
        <w:sz w:val="22"/>
        <w:szCs w:val="22"/>
      </w:rPr>
    </w:pPr>
    <w:hyperlink r:id="rId1" w:history="1">
      <w:r w:rsidR="00DF4AF6" w:rsidRPr="002A1988">
        <w:rPr>
          <w:rStyle w:val="Hyperlink"/>
          <w:rFonts w:ascii="Arial Nova" w:hAnsi="Arial Nova"/>
          <w:color w:val="000000" w:themeColor="text1"/>
          <w:sz w:val="22"/>
          <w:szCs w:val="22"/>
          <w:bdr w:val="none" w:sz="0" w:space="0" w:color="auto" w:frame="1"/>
          <w:shd w:val="clear" w:color="auto" w:fill="FFFFFF"/>
        </w:rPr>
        <w:t>motenanthelp.org</w:t>
      </w:r>
    </w:hyperlink>
    <w:r w:rsidR="00DF4AF6" w:rsidRPr="00DF4AF6">
      <w:rPr>
        <w:rStyle w:val="Hyperlink"/>
        <w:rFonts w:ascii="Arial Nova" w:hAnsi="Arial Nova"/>
        <w:sz w:val="22"/>
        <w:szCs w:val="22"/>
        <w:u w:val="none"/>
        <w:bdr w:val="none" w:sz="0" w:space="0" w:color="auto" w:frame="1"/>
        <w:shd w:val="clear" w:color="auto" w:fill="FFFFFF"/>
      </w:rPr>
      <w:tab/>
    </w:r>
    <w:r w:rsidR="1309B954" w:rsidRPr="00DF4AF6">
      <w:rPr>
        <w:rFonts w:ascii="Arial Nova" w:hAnsi="Arial Nova"/>
        <w:sz w:val="22"/>
        <w:szCs w:val="22"/>
      </w:rPr>
      <w:fldChar w:fldCharType="begin"/>
    </w:r>
    <w:r w:rsidR="1309B954" w:rsidRPr="00DF4AF6">
      <w:rPr>
        <w:rFonts w:ascii="Arial Nova" w:hAnsi="Arial Nova"/>
        <w:sz w:val="22"/>
        <w:szCs w:val="22"/>
      </w:rPr>
      <w:instrText>PAGE</w:instrText>
    </w:r>
    <w:r w:rsidR="1309B954" w:rsidRPr="00DF4AF6">
      <w:rPr>
        <w:rFonts w:ascii="Arial Nova" w:hAnsi="Arial Nova"/>
        <w:sz w:val="22"/>
        <w:szCs w:val="22"/>
      </w:rPr>
      <w:fldChar w:fldCharType="separate"/>
    </w:r>
    <w:r w:rsidR="00DF4AF6" w:rsidRPr="00DF4AF6">
      <w:rPr>
        <w:rFonts w:ascii="Arial Nova" w:hAnsi="Arial Nova"/>
        <w:sz w:val="22"/>
        <w:szCs w:val="22"/>
      </w:rPr>
      <w:t>- 1 -</w:t>
    </w:r>
    <w:r w:rsidR="1309B954" w:rsidRPr="00DF4AF6">
      <w:rPr>
        <w:rFonts w:ascii="Arial Nova" w:hAnsi="Arial Nova"/>
        <w:sz w:val="22"/>
        <w:szCs w:val="22"/>
      </w:rPr>
      <w:fldChar w:fldCharType="end"/>
    </w:r>
    <w:r w:rsidR="1309B954" w:rsidRPr="00DF4AF6">
      <w:rPr>
        <w:rFonts w:ascii="Arial Nova" w:hAnsi="Arial Nova"/>
        <w:sz w:val="22"/>
        <w:szCs w:val="22"/>
      </w:rPr>
      <w:t xml:space="preserve"> of </w:t>
    </w:r>
    <w:r w:rsidR="1309B954" w:rsidRPr="00DF4AF6">
      <w:rPr>
        <w:rFonts w:ascii="Arial Nova" w:hAnsi="Arial Nova"/>
        <w:sz w:val="22"/>
        <w:szCs w:val="22"/>
      </w:rPr>
      <w:fldChar w:fldCharType="begin"/>
    </w:r>
    <w:r w:rsidR="1309B954" w:rsidRPr="00DF4AF6">
      <w:rPr>
        <w:rFonts w:ascii="Arial Nova" w:hAnsi="Arial Nova"/>
        <w:sz w:val="22"/>
        <w:szCs w:val="22"/>
      </w:rPr>
      <w:instrText>NUMPAGES</w:instrText>
    </w:r>
    <w:r w:rsidR="1309B954" w:rsidRPr="00DF4AF6">
      <w:rPr>
        <w:rFonts w:ascii="Arial Nova" w:hAnsi="Arial Nova"/>
        <w:sz w:val="22"/>
        <w:szCs w:val="22"/>
      </w:rPr>
      <w:fldChar w:fldCharType="separate"/>
    </w:r>
    <w:r w:rsidR="00DF4AF6" w:rsidRPr="00DF4AF6">
      <w:rPr>
        <w:rFonts w:ascii="Arial Nova" w:hAnsi="Arial Nova"/>
        <w:sz w:val="22"/>
        <w:szCs w:val="22"/>
      </w:rPr>
      <w:t>2</w:t>
    </w:r>
    <w:r w:rsidR="1309B954" w:rsidRPr="00DF4AF6">
      <w:rPr>
        <w:rFonts w:ascii="Arial Nova" w:hAnsi="Arial Nova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A12A42" w14:textId="77777777" w:rsidR="0008330C" w:rsidRDefault="0008330C" w:rsidP="00D74A54">
      <w:r>
        <w:separator/>
      </w:r>
    </w:p>
  </w:footnote>
  <w:footnote w:type="continuationSeparator" w:id="0">
    <w:p w14:paraId="4FF5D813" w14:textId="77777777" w:rsidR="0008330C" w:rsidRDefault="0008330C" w:rsidP="00D74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B72ABD" w14:textId="77777777" w:rsidR="002A1988" w:rsidRDefault="002A1988" w:rsidP="002A1988">
    <w:pPr>
      <w:pStyle w:val="Header"/>
    </w:pPr>
  </w:p>
  <w:p w14:paraId="29AF90DB" w14:textId="3BF3B017" w:rsidR="002A1988" w:rsidRPr="004665E5" w:rsidRDefault="002A1988" w:rsidP="002A1988">
    <w:pPr>
      <w:pStyle w:val="Header"/>
    </w:pPr>
    <w:r>
      <w:drawing>
        <wp:inline distT="0" distB="0" distL="0" distR="0" wp14:anchorId="029A588E" wp14:editId="4C32A482">
          <wp:extent cx="1526224" cy="551136"/>
          <wp:effectExtent l="0" t="0" r="0" b="0"/>
          <wp:docPr id="1464157343" name="Picture 1" descr="A picture containing font, screenshot, black, graphic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64157343" name="Picture 1" descr="A picture containing font, screenshot, black, graphics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0157" cy="5850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132CC6"/>
    <w:multiLevelType w:val="multilevel"/>
    <w:tmpl w:val="23166C86"/>
    <w:styleLink w:val="CurrentList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7A52B5"/>
    <w:multiLevelType w:val="multilevel"/>
    <w:tmpl w:val="1CAAF15E"/>
    <w:lvl w:ilvl="0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0" w:firstLine="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74786F90"/>
    <w:multiLevelType w:val="multilevel"/>
    <w:tmpl w:val="EA22D508"/>
    <w:styleLink w:val="CurrentList3"/>
    <w:lvl w:ilvl="0">
      <w:start w:val="1"/>
      <w:numFmt w:val="decimal"/>
      <w:lvlText w:val="%1"/>
      <w:lvlJc w:val="left"/>
      <w:pPr>
        <w:tabs>
          <w:tab w:val="num" w:pos="360"/>
        </w:tabs>
        <w:ind w:left="504" w:hanging="504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F06F72"/>
    <w:multiLevelType w:val="multilevel"/>
    <w:tmpl w:val="6CD0C464"/>
    <w:styleLink w:val="CurrentList2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E45CE9"/>
    <w:multiLevelType w:val="hybridMultilevel"/>
    <w:tmpl w:val="B2085E14"/>
    <w:lvl w:ilvl="0" w:tplc="64C2BAD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967655469">
    <w:abstractNumId w:val="1"/>
  </w:num>
  <w:num w:numId="2" w16cid:durableId="1105922801">
    <w:abstractNumId w:val="4"/>
  </w:num>
  <w:num w:numId="3" w16cid:durableId="1567495945">
    <w:abstractNumId w:val="0"/>
  </w:num>
  <w:num w:numId="4" w16cid:durableId="654264581">
    <w:abstractNumId w:val="3"/>
  </w:num>
  <w:num w:numId="5" w16cid:durableId="28150035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sDC3sLA0Mza1MLJQ0lEKTi0uzszPAykwrAUA3/4IDywAAAA="/>
  </w:docVars>
  <w:rsids>
    <w:rsidRoot w:val="00172BB9"/>
    <w:rsid w:val="00004E1C"/>
    <w:rsid w:val="00013CCC"/>
    <w:rsid w:val="00013DCE"/>
    <w:rsid w:val="000147DA"/>
    <w:rsid w:val="00023AFA"/>
    <w:rsid w:val="00035868"/>
    <w:rsid w:val="0004194D"/>
    <w:rsid w:val="00041DF8"/>
    <w:rsid w:val="00042744"/>
    <w:rsid w:val="000621C3"/>
    <w:rsid w:val="00066641"/>
    <w:rsid w:val="000671BD"/>
    <w:rsid w:val="00067DDC"/>
    <w:rsid w:val="00081EE6"/>
    <w:rsid w:val="0008330C"/>
    <w:rsid w:val="00090C71"/>
    <w:rsid w:val="00092638"/>
    <w:rsid w:val="00097BA1"/>
    <w:rsid w:val="000A2104"/>
    <w:rsid w:val="000A4BE0"/>
    <w:rsid w:val="000B13CD"/>
    <w:rsid w:val="000B53CA"/>
    <w:rsid w:val="000E0BEE"/>
    <w:rsid w:val="000E68C9"/>
    <w:rsid w:val="000F35E1"/>
    <w:rsid w:val="000F43C4"/>
    <w:rsid w:val="000F5E17"/>
    <w:rsid w:val="00104B95"/>
    <w:rsid w:val="00106EBD"/>
    <w:rsid w:val="001105EF"/>
    <w:rsid w:val="00110FD1"/>
    <w:rsid w:val="0016620C"/>
    <w:rsid w:val="00172BB9"/>
    <w:rsid w:val="001A443B"/>
    <w:rsid w:val="001A5250"/>
    <w:rsid w:val="001F6D1A"/>
    <w:rsid w:val="00225CFA"/>
    <w:rsid w:val="00236725"/>
    <w:rsid w:val="0024665B"/>
    <w:rsid w:val="00251A77"/>
    <w:rsid w:val="002609D0"/>
    <w:rsid w:val="00276049"/>
    <w:rsid w:val="00283A5A"/>
    <w:rsid w:val="00285033"/>
    <w:rsid w:val="0028AC26"/>
    <w:rsid w:val="002A1988"/>
    <w:rsid w:val="002B5585"/>
    <w:rsid w:val="002D180B"/>
    <w:rsid w:val="002D4E44"/>
    <w:rsid w:val="002D522B"/>
    <w:rsid w:val="002D751F"/>
    <w:rsid w:val="002E394D"/>
    <w:rsid w:val="002E4672"/>
    <w:rsid w:val="002F241D"/>
    <w:rsid w:val="002F476C"/>
    <w:rsid w:val="002F5FB2"/>
    <w:rsid w:val="00301152"/>
    <w:rsid w:val="00316A0A"/>
    <w:rsid w:val="00325AC4"/>
    <w:rsid w:val="00335EFA"/>
    <w:rsid w:val="00337B29"/>
    <w:rsid w:val="003551AA"/>
    <w:rsid w:val="00360A90"/>
    <w:rsid w:val="00376EA5"/>
    <w:rsid w:val="003A6BFB"/>
    <w:rsid w:val="003B451C"/>
    <w:rsid w:val="003B58FF"/>
    <w:rsid w:val="003B5AA4"/>
    <w:rsid w:val="003B5D03"/>
    <w:rsid w:val="003C2565"/>
    <w:rsid w:val="003C4F1E"/>
    <w:rsid w:val="003E155D"/>
    <w:rsid w:val="00404E69"/>
    <w:rsid w:val="004067C6"/>
    <w:rsid w:val="00422DF4"/>
    <w:rsid w:val="00425990"/>
    <w:rsid w:val="004415B3"/>
    <w:rsid w:val="004436FE"/>
    <w:rsid w:val="004446FD"/>
    <w:rsid w:val="00446260"/>
    <w:rsid w:val="00464582"/>
    <w:rsid w:val="004665E5"/>
    <w:rsid w:val="0047313B"/>
    <w:rsid w:val="00494E1D"/>
    <w:rsid w:val="004A3378"/>
    <w:rsid w:val="004B4B01"/>
    <w:rsid w:val="00521E7B"/>
    <w:rsid w:val="005457C5"/>
    <w:rsid w:val="005800EF"/>
    <w:rsid w:val="005819EC"/>
    <w:rsid w:val="00583FEF"/>
    <w:rsid w:val="005A2817"/>
    <w:rsid w:val="005C5030"/>
    <w:rsid w:val="005C6B77"/>
    <w:rsid w:val="005E45AA"/>
    <w:rsid w:val="005E4D51"/>
    <w:rsid w:val="005F0A8F"/>
    <w:rsid w:val="00601109"/>
    <w:rsid w:val="00605968"/>
    <w:rsid w:val="006112C4"/>
    <w:rsid w:val="006208B6"/>
    <w:rsid w:val="00625EBD"/>
    <w:rsid w:val="006338DF"/>
    <w:rsid w:val="00655FDE"/>
    <w:rsid w:val="0065733B"/>
    <w:rsid w:val="00662BE0"/>
    <w:rsid w:val="006A10E9"/>
    <w:rsid w:val="006A3983"/>
    <w:rsid w:val="006B5BD2"/>
    <w:rsid w:val="006B703D"/>
    <w:rsid w:val="0071460A"/>
    <w:rsid w:val="00714D70"/>
    <w:rsid w:val="00720679"/>
    <w:rsid w:val="007247FE"/>
    <w:rsid w:val="007328F2"/>
    <w:rsid w:val="00734280"/>
    <w:rsid w:val="0073741E"/>
    <w:rsid w:val="00745BE1"/>
    <w:rsid w:val="00753B47"/>
    <w:rsid w:val="00755843"/>
    <w:rsid w:val="00760165"/>
    <w:rsid w:val="007675D2"/>
    <w:rsid w:val="0077071A"/>
    <w:rsid w:val="007977EF"/>
    <w:rsid w:val="007A4636"/>
    <w:rsid w:val="007A5FB6"/>
    <w:rsid w:val="007A7B0E"/>
    <w:rsid w:val="007D0DB4"/>
    <w:rsid w:val="007E3880"/>
    <w:rsid w:val="007E54A2"/>
    <w:rsid w:val="008041B1"/>
    <w:rsid w:val="00804D81"/>
    <w:rsid w:val="00810E7D"/>
    <w:rsid w:val="00833654"/>
    <w:rsid w:val="00856617"/>
    <w:rsid w:val="00863613"/>
    <w:rsid w:val="00865421"/>
    <w:rsid w:val="008774FA"/>
    <w:rsid w:val="008867F6"/>
    <w:rsid w:val="00887BCC"/>
    <w:rsid w:val="00896359"/>
    <w:rsid w:val="008A0DD8"/>
    <w:rsid w:val="008B40BC"/>
    <w:rsid w:val="008C2E9C"/>
    <w:rsid w:val="008C3218"/>
    <w:rsid w:val="008C54E5"/>
    <w:rsid w:val="008D10B0"/>
    <w:rsid w:val="008D7A4A"/>
    <w:rsid w:val="008F3B09"/>
    <w:rsid w:val="00905A36"/>
    <w:rsid w:val="00916B73"/>
    <w:rsid w:val="00932386"/>
    <w:rsid w:val="00960122"/>
    <w:rsid w:val="0096034A"/>
    <w:rsid w:val="0096598A"/>
    <w:rsid w:val="00972059"/>
    <w:rsid w:val="0099487F"/>
    <w:rsid w:val="009B1FAF"/>
    <w:rsid w:val="009B574E"/>
    <w:rsid w:val="009F5779"/>
    <w:rsid w:val="009F789E"/>
    <w:rsid w:val="00A02E5F"/>
    <w:rsid w:val="00A045F0"/>
    <w:rsid w:val="00A1231F"/>
    <w:rsid w:val="00A303A4"/>
    <w:rsid w:val="00A31B24"/>
    <w:rsid w:val="00A33A87"/>
    <w:rsid w:val="00A4754A"/>
    <w:rsid w:val="00A514D6"/>
    <w:rsid w:val="00A84E83"/>
    <w:rsid w:val="00A97984"/>
    <w:rsid w:val="00A979CE"/>
    <w:rsid w:val="00AA1F66"/>
    <w:rsid w:val="00AA6D39"/>
    <w:rsid w:val="00AB23E9"/>
    <w:rsid w:val="00AB325F"/>
    <w:rsid w:val="00AE12CC"/>
    <w:rsid w:val="00AE31D7"/>
    <w:rsid w:val="00AE6912"/>
    <w:rsid w:val="00AF2053"/>
    <w:rsid w:val="00AF23BE"/>
    <w:rsid w:val="00AF5744"/>
    <w:rsid w:val="00AF6DA5"/>
    <w:rsid w:val="00B20EE2"/>
    <w:rsid w:val="00B3443C"/>
    <w:rsid w:val="00B42B29"/>
    <w:rsid w:val="00B45504"/>
    <w:rsid w:val="00B60406"/>
    <w:rsid w:val="00B760FA"/>
    <w:rsid w:val="00B9075A"/>
    <w:rsid w:val="00BD062E"/>
    <w:rsid w:val="00BE0C1E"/>
    <w:rsid w:val="00BF3EAF"/>
    <w:rsid w:val="00BF4F9C"/>
    <w:rsid w:val="00C139AE"/>
    <w:rsid w:val="00C13A85"/>
    <w:rsid w:val="00C2312C"/>
    <w:rsid w:val="00C508C1"/>
    <w:rsid w:val="00CA087C"/>
    <w:rsid w:val="00CA1581"/>
    <w:rsid w:val="00CA1B8D"/>
    <w:rsid w:val="00CC1757"/>
    <w:rsid w:val="00CC68CC"/>
    <w:rsid w:val="00CD38B8"/>
    <w:rsid w:val="00D11A38"/>
    <w:rsid w:val="00D17805"/>
    <w:rsid w:val="00D24CDC"/>
    <w:rsid w:val="00D26ACC"/>
    <w:rsid w:val="00D279E5"/>
    <w:rsid w:val="00D317A7"/>
    <w:rsid w:val="00D34AD1"/>
    <w:rsid w:val="00D40688"/>
    <w:rsid w:val="00D5405F"/>
    <w:rsid w:val="00D74A54"/>
    <w:rsid w:val="00D944D7"/>
    <w:rsid w:val="00D95007"/>
    <w:rsid w:val="00D96F22"/>
    <w:rsid w:val="00DA172C"/>
    <w:rsid w:val="00DB7F8A"/>
    <w:rsid w:val="00DC1EA0"/>
    <w:rsid w:val="00DC6CFF"/>
    <w:rsid w:val="00DC746B"/>
    <w:rsid w:val="00DE7343"/>
    <w:rsid w:val="00DF4AF6"/>
    <w:rsid w:val="00E50E6C"/>
    <w:rsid w:val="00E524E2"/>
    <w:rsid w:val="00E6198E"/>
    <w:rsid w:val="00E637B1"/>
    <w:rsid w:val="00E73FBC"/>
    <w:rsid w:val="00E8224B"/>
    <w:rsid w:val="00E97F77"/>
    <w:rsid w:val="00EA5E8B"/>
    <w:rsid w:val="00ED2059"/>
    <w:rsid w:val="00EE59FD"/>
    <w:rsid w:val="00F1762E"/>
    <w:rsid w:val="00F40BDD"/>
    <w:rsid w:val="00F46CE9"/>
    <w:rsid w:val="00F50B67"/>
    <w:rsid w:val="00F64F42"/>
    <w:rsid w:val="00F711A1"/>
    <w:rsid w:val="00F721E3"/>
    <w:rsid w:val="00F80D02"/>
    <w:rsid w:val="00F87DEE"/>
    <w:rsid w:val="00F97615"/>
    <w:rsid w:val="00FA2670"/>
    <w:rsid w:val="00FA2855"/>
    <w:rsid w:val="00FD3B2C"/>
    <w:rsid w:val="00FE6670"/>
    <w:rsid w:val="00FF7ACD"/>
    <w:rsid w:val="014E3EA3"/>
    <w:rsid w:val="0282A58E"/>
    <w:rsid w:val="02E87187"/>
    <w:rsid w:val="04045847"/>
    <w:rsid w:val="05559C3A"/>
    <w:rsid w:val="0575C173"/>
    <w:rsid w:val="058DAB09"/>
    <w:rsid w:val="061BA5F4"/>
    <w:rsid w:val="07EC2944"/>
    <w:rsid w:val="084EBB9D"/>
    <w:rsid w:val="08C2CFE8"/>
    <w:rsid w:val="0DB4E6AC"/>
    <w:rsid w:val="0DDC0DDD"/>
    <w:rsid w:val="0E1D3EB1"/>
    <w:rsid w:val="0F531A00"/>
    <w:rsid w:val="107B1842"/>
    <w:rsid w:val="10E22006"/>
    <w:rsid w:val="12E070A7"/>
    <w:rsid w:val="1309B954"/>
    <w:rsid w:val="133A3FFD"/>
    <w:rsid w:val="134447CD"/>
    <w:rsid w:val="13BE721F"/>
    <w:rsid w:val="14235EE2"/>
    <w:rsid w:val="1491F13B"/>
    <w:rsid w:val="14D68617"/>
    <w:rsid w:val="15999259"/>
    <w:rsid w:val="160EEC4C"/>
    <w:rsid w:val="167B9D00"/>
    <w:rsid w:val="16AB04B0"/>
    <w:rsid w:val="16ACDF2C"/>
    <w:rsid w:val="17C2D2BA"/>
    <w:rsid w:val="17E20394"/>
    <w:rsid w:val="17FBC5D3"/>
    <w:rsid w:val="18DDA7A8"/>
    <w:rsid w:val="1A53785E"/>
    <w:rsid w:val="1A578F3B"/>
    <w:rsid w:val="1AFD3A79"/>
    <w:rsid w:val="1B1D4DDB"/>
    <w:rsid w:val="1BC301A7"/>
    <w:rsid w:val="1C217961"/>
    <w:rsid w:val="1C219ED8"/>
    <w:rsid w:val="1CC3C4A0"/>
    <w:rsid w:val="1CDD74D8"/>
    <w:rsid w:val="1DB37016"/>
    <w:rsid w:val="1E11AA1A"/>
    <w:rsid w:val="1E29691E"/>
    <w:rsid w:val="1FA6DE94"/>
    <w:rsid w:val="1FED3CE0"/>
    <w:rsid w:val="21CA7A0D"/>
    <w:rsid w:val="22C473E4"/>
    <w:rsid w:val="239D04B6"/>
    <w:rsid w:val="23D6DD44"/>
    <w:rsid w:val="27AB77DF"/>
    <w:rsid w:val="27C0FD74"/>
    <w:rsid w:val="289D99AC"/>
    <w:rsid w:val="28FC8246"/>
    <w:rsid w:val="29CC7166"/>
    <w:rsid w:val="2A00B6C2"/>
    <w:rsid w:val="2A7D320C"/>
    <w:rsid w:val="2AFE6331"/>
    <w:rsid w:val="2BB6B0B2"/>
    <w:rsid w:val="2BDC4F63"/>
    <w:rsid w:val="2C9AE155"/>
    <w:rsid w:val="2D50DB28"/>
    <w:rsid w:val="2DD894E9"/>
    <w:rsid w:val="2E10B7CF"/>
    <w:rsid w:val="2E5ED16C"/>
    <w:rsid w:val="2ED427E5"/>
    <w:rsid w:val="2F05DCDF"/>
    <w:rsid w:val="2F6BC3CA"/>
    <w:rsid w:val="2FB1B4C9"/>
    <w:rsid w:val="2FD54914"/>
    <w:rsid w:val="30446622"/>
    <w:rsid w:val="323FF5D6"/>
    <w:rsid w:val="32E80344"/>
    <w:rsid w:val="34261A97"/>
    <w:rsid w:val="36D9FD19"/>
    <w:rsid w:val="374B4B75"/>
    <w:rsid w:val="38D40D81"/>
    <w:rsid w:val="3A4B07BB"/>
    <w:rsid w:val="3A4D286A"/>
    <w:rsid w:val="3B2917A0"/>
    <w:rsid w:val="3B728174"/>
    <w:rsid w:val="3BAAC7E0"/>
    <w:rsid w:val="3C310CE6"/>
    <w:rsid w:val="3C523458"/>
    <w:rsid w:val="3D4CE90B"/>
    <w:rsid w:val="3E60FD7D"/>
    <w:rsid w:val="3E6E7DEA"/>
    <w:rsid w:val="3F1EDF01"/>
    <w:rsid w:val="3F2131A1"/>
    <w:rsid w:val="3FC89C65"/>
    <w:rsid w:val="41B56DE9"/>
    <w:rsid w:val="42145AAA"/>
    <w:rsid w:val="435066F3"/>
    <w:rsid w:val="437808FD"/>
    <w:rsid w:val="439422EC"/>
    <w:rsid w:val="43D49915"/>
    <w:rsid w:val="4439DBD5"/>
    <w:rsid w:val="4466F081"/>
    <w:rsid w:val="4546E177"/>
    <w:rsid w:val="463427C9"/>
    <w:rsid w:val="47CE5A3D"/>
    <w:rsid w:val="485D2CA7"/>
    <w:rsid w:val="48C93796"/>
    <w:rsid w:val="49B10CAB"/>
    <w:rsid w:val="49D8EDE4"/>
    <w:rsid w:val="4A06F656"/>
    <w:rsid w:val="4B083227"/>
    <w:rsid w:val="4B7F5076"/>
    <w:rsid w:val="4D1225FE"/>
    <w:rsid w:val="4D853B05"/>
    <w:rsid w:val="4D93E942"/>
    <w:rsid w:val="4E90B772"/>
    <w:rsid w:val="4F2202FC"/>
    <w:rsid w:val="4F3E5909"/>
    <w:rsid w:val="500F373E"/>
    <w:rsid w:val="50285F9B"/>
    <w:rsid w:val="5064BB2E"/>
    <w:rsid w:val="50B85D3D"/>
    <w:rsid w:val="50BF3232"/>
    <w:rsid w:val="512A9734"/>
    <w:rsid w:val="51AB079F"/>
    <w:rsid w:val="539C7A35"/>
    <w:rsid w:val="54099C63"/>
    <w:rsid w:val="54955ACB"/>
    <w:rsid w:val="54E2A861"/>
    <w:rsid w:val="553B7983"/>
    <w:rsid w:val="5558FFD0"/>
    <w:rsid w:val="55902A2B"/>
    <w:rsid w:val="56481CE0"/>
    <w:rsid w:val="567E78C2"/>
    <w:rsid w:val="57D4E11D"/>
    <w:rsid w:val="581A4923"/>
    <w:rsid w:val="58337180"/>
    <w:rsid w:val="5867730A"/>
    <w:rsid w:val="5914679E"/>
    <w:rsid w:val="59251DE6"/>
    <w:rsid w:val="5BDC196B"/>
    <w:rsid w:val="5C585547"/>
    <w:rsid w:val="5C8F29E3"/>
    <w:rsid w:val="5D39636D"/>
    <w:rsid w:val="5E4422A1"/>
    <w:rsid w:val="5EBE5E7D"/>
    <w:rsid w:val="5F205D3E"/>
    <w:rsid w:val="5FCA1AC7"/>
    <w:rsid w:val="5FDFF302"/>
    <w:rsid w:val="606F8CC7"/>
    <w:rsid w:val="60999502"/>
    <w:rsid w:val="60EADFC0"/>
    <w:rsid w:val="61176955"/>
    <w:rsid w:val="6170FFFE"/>
    <w:rsid w:val="61FFF8D3"/>
    <w:rsid w:val="62DF4306"/>
    <w:rsid w:val="62FF77B8"/>
    <w:rsid w:val="63D209DA"/>
    <w:rsid w:val="63D77E83"/>
    <w:rsid w:val="64D97DD9"/>
    <w:rsid w:val="66873C6C"/>
    <w:rsid w:val="67D89B20"/>
    <w:rsid w:val="688AF759"/>
    <w:rsid w:val="68BF09EA"/>
    <w:rsid w:val="68E067E1"/>
    <w:rsid w:val="6A8AFA01"/>
    <w:rsid w:val="6B3FC686"/>
    <w:rsid w:val="6B87C5BF"/>
    <w:rsid w:val="6C32FD45"/>
    <w:rsid w:val="6C434559"/>
    <w:rsid w:val="6CA54DAD"/>
    <w:rsid w:val="6D6F6523"/>
    <w:rsid w:val="6D97C6C8"/>
    <w:rsid w:val="6E84E60D"/>
    <w:rsid w:val="6F33C9D8"/>
    <w:rsid w:val="6F34E101"/>
    <w:rsid w:val="6F43A30A"/>
    <w:rsid w:val="70BCE808"/>
    <w:rsid w:val="7151FFF5"/>
    <w:rsid w:val="72202154"/>
    <w:rsid w:val="726C81C3"/>
    <w:rsid w:val="735C9A06"/>
    <w:rsid w:val="739BBA88"/>
    <w:rsid w:val="73B4EA63"/>
    <w:rsid w:val="7414831B"/>
    <w:rsid w:val="745F0FB5"/>
    <w:rsid w:val="764A8C4D"/>
    <w:rsid w:val="7726CA89"/>
    <w:rsid w:val="7760392B"/>
    <w:rsid w:val="77689ED2"/>
    <w:rsid w:val="796210FD"/>
    <w:rsid w:val="79B7FDE4"/>
    <w:rsid w:val="7A34BE0D"/>
    <w:rsid w:val="7B14B92E"/>
    <w:rsid w:val="7C77C64E"/>
    <w:rsid w:val="7C98C65E"/>
    <w:rsid w:val="7CEE23AA"/>
    <w:rsid w:val="7D263019"/>
    <w:rsid w:val="7D7255CC"/>
    <w:rsid w:val="7EA9F04A"/>
    <w:rsid w:val="7EB74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8B9C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4A54"/>
    <w:pPr>
      <w:spacing w:line="360" w:lineRule="auto"/>
    </w:pPr>
    <w:rPr>
      <w:rFonts w:ascii="Garamond" w:hAnsi="Garamond"/>
      <w:noProof/>
      <w:sz w:val="26"/>
      <w:szCs w:val="26"/>
    </w:rPr>
  </w:style>
  <w:style w:type="paragraph" w:styleId="Heading1">
    <w:name w:val="heading 1"/>
    <w:basedOn w:val="Normal"/>
    <w:next w:val="Normal"/>
    <w:autoRedefine/>
    <w:uiPriority w:val="9"/>
    <w:qFormat/>
    <w:rsid w:val="00E73FBC"/>
    <w:pPr>
      <w:keepNext/>
      <w:spacing w:before="24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autoRedefine/>
    <w:uiPriority w:val="9"/>
    <w:unhideWhenUsed/>
    <w:qFormat/>
    <w:rsid w:val="00E73FBC"/>
    <w:pPr>
      <w:keepNext/>
      <w:spacing w:before="40"/>
      <w:outlineLvl w:val="1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3">
    <w:name w:val="heading 3"/>
    <w:basedOn w:val="Normal"/>
    <w:next w:val="Normal"/>
    <w:uiPriority w:val="9"/>
    <w:unhideWhenUsed/>
    <w:qFormat/>
    <w:rsid w:val="2F6BC3CA"/>
    <w:pPr>
      <w:keepNext/>
      <w:spacing w:before="40"/>
      <w:outlineLvl w:val="2"/>
    </w:pPr>
    <w:rPr>
      <w:rFonts w:asciiTheme="majorHAnsi" w:eastAsiaTheme="majorEastAsia" w:hAnsiTheme="majorHAnsi" w:cstheme="majorBidi"/>
      <w:color w:val="1F3763"/>
    </w:rPr>
  </w:style>
  <w:style w:type="paragraph" w:styleId="Heading4">
    <w:name w:val="heading 4"/>
    <w:basedOn w:val="Normal"/>
    <w:next w:val="Normal"/>
    <w:uiPriority w:val="9"/>
    <w:unhideWhenUsed/>
    <w:qFormat/>
    <w:rsid w:val="2F6BC3CA"/>
    <w:pPr>
      <w:keepNext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uiPriority w:val="9"/>
    <w:unhideWhenUsed/>
    <w:qFormat/>
    <w:rsid w:val="2F6BC3CA"/>
    <w:pPr>
      <w:keepNext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uiPriority w:val="9"/>
    <w:unhideWhenUsed/>
    <w:qFormat/>
    <w:rsid w:val="2F6BC3CA"/>
    <w:pPr>
      <w:keepNext/>
      <w:spacing w:before="4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Heading7">
    <w:name w:val="heading 7"/>
    <w:basedOn w:val="Normal"/>
    <w:next w:val="Normal"/>
    <w:uiPriority w:val="9"/>
    <w:unhideWhenUsed/>
    <w:qFormat/>
    <w:rsid w:val="2F6BC3CA"/>
    <w:pPr>
      <w:keepNext/>
      <w:spacing w:before="4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Heading8">
    <w:name w:val="heading 8"/>
    <w:basedOn w:val="Normal"/>
    <w:next w:val="Normal"/>
    <w:uiPriority w:val="9"/>
    <w:unhideWhenUsed/>
    <w:qFormat/>
    <w:rsid w:val="2F6BC3CA"/>
    <w:pPr>
      <w:keepNext/>
      <w:spacing w:before="4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uiPriority w:val="9"/>
    <w:unhideWhenUsed/>
    <w:qFormat/>
    <w:rsid w:val="2F6BC3CA"/>
    <w:pPr>
      <w:keepNext/>
      <w:spacing w:before="4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2F6BC3C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F7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autoRedefine/>
    <w:uiPriority w:val="34"/>
    <w:qFormat/>
    <w:rsid w:val="00625EBD"/>
    <w:pPr>
      <w:numPr>
        <w:numId w:val="1"/>
      </w:numPr>
      <w:spacing w:before="60" w:after="180"/>
    </w:pPr>
  </w:style>
  <w:style w:type="paragraph" w:styleId="Header">
    <w:name w:val="header"/>
    <w:basedOn w:val="Normal"/>
    <w:link w:val="Head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6B77"/>
  </w:style>
  <w:style w:type="paragraph" w:styleId="Footer">
    <w:name w:val="footer"/>
    <w:basedOn w:val="Normal"/>
    <w:link w:val="Foot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6B77"/>
  </w:style>
  <w:style w:type="character" w:styleId="CommentReference">
    <w:name w:val="annotation reference"/>
    <w:basedOn w:val="DefaultParagraphFont"/>
    <w:uiPriority w:val="99"/>
    <w:semiHidden/>
    <w:unhideWhenUsed/>
    <w:rsid w:val="00D11A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2F6BC3C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1A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1A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1A38"/>
    <w:rPr>
      <w:b/>
      <w:bCs/>
      <w:sz w:val="20"/>
      <w:szCs w:val="20"/>
    </w:rPr>
  </w:style>
  <w:style w:type="paragraph" w:styleId="Title">
    <w:name w:val="Title"/>
    <w:basedOn w:val="Normal"/>
    <w:next w:val="Normal"/>
    <w:uiPriority w:val="10"/>
    <w:qFormat/>
    <w:rsid w:val="2F6BC3CA"/>
    <w:pPr>
      <w:contextualSpacing/>
    </w:pPr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Normal"/>
    <w:next w:val="Normal"/>
    <w:uiPriority w:val="11"/>
    <w:qFormat/>
    <w:rsid w:val="2F6BC3CA"/>
    <w:rPr>
      <w:rFonts w:eastAsiaTheme="minorEastAsia"/>
      <w:color w:val="5A5A5A"/>
    </w:rPr>
  </w:style>
  <w:style w:type="paragraph" w:styleId="Quote">
    <w:name w:val="Quote"/>
    <w:basedOn w:val="Normal"/>
    <w:next w:val="Normal"/>
    <w:uiPriority w:val="29"/>
    <w:qFormat/>
    <w:rsid w:val="2F6BC3C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autoRedefine/>
    <w:uiPriority w:val="30"/>
    <w:qFormat/>
    <w:rsid w:val="00E73FBC"/>
    <w:pPr>
      <w:spacing w:before="360" w:after="360"/>
      <w:ind w:left="864" w:right="864"/>
      <w:jc w:val="center"/>
    </w:pPr>
    <w:rPr>
      <w:i/>
      <w:iCs/>
      <w:color w:val="000000" w:themeColor="text1"/>
    </w:rPr>
  </w:style>
  <w:style w:type="paragraph" w:styleId="TOC1">
    <w:name w:val="toc 1"/>
    <w:basedOn w:val="Normal"/>
    <w:next w:val="Normal"/>
    <w:uiPriority w:val="39"/>
    <w:unhideWhenUsed/>
    <w:rsid w:val="2F6BC3CA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2F6BC3CA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2F6BC3CA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2F6BC3CA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2F6BC3CA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2F6BC3CA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2F6BC3CA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2F6BC3CA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2F6BC3CA"/>
    <w:pPr>
      <w:spacing w:after="100"/>
      <w:ind w:left="1760"/>
    </w:pPr>
  </w:style>
  <w:style w:type="paragraph" w:styleId="EndnoteText">
    <w:name w:val="endnote text"/>
    <w:basedOn w:val="Normal"/>
    <w:uiPriority w:val="99"/>
    <w:semiHidden/>
    <w:unhideWhenUsed/>
    <w:rsid w:val="2F6BC3CA"/>
    <w:rPr>
      <w:sz w:val="20"/>
      <w:szCs w:val="20"/>
    </w:rPr>
  </w:style>
  <w:style w:type="paragraph" w:styleId="FootnoteText">
    <w:name w:val="footnote text"/>
    <w:basedOn w:val="Normal"/>
    <w:uiPriority w:val="99"/>
    <w:semiHidden/>
    <w:unhideWhenUsed/>
    <w:rsid w:val="2F6BC3CA"/>
    <w:rPr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E73FBC"/>
    <w:rPr>
      <w:i/>
      <w:iCs/>
      <w:color w:val="000000" w:themeColor="text1"/>
    </w:rPr>
  </w:style>
  <w:style w:type="paragraph" w:customStyle="1" w:styleId="AnswerSection">
    <w:name w:val="Answer Section"/>
    <w:basedOn w:val="Normal"/>
    <w:link w:val="AnswerSectionChar"/>
    <w:autoRedefine/>
    <w:qFormat/>
    <w:rsid w:val="002D4E44"/>
    <w:pPr>
      <w:spacing w:before="240" w:after="80"/>
      <w:jc w:val="center"/>
    </w:pPr>
    <w:rPr>
      <w:b/>
      <w:bCs/>
      <w:szCs w:val="25"/>
    </w:rPr>
  </w:style>
  <w:style w:type="paragraph" w:customStyle="1" w:styleId="Answersubsection">
    <w:name w:val="Answer subsection"/>
    <w:basedOn w:val="Normal"/>
    <w:link w:val="AnswersubsectionChar"/>
    <w:qFormat/>
    <w:rsid w:val="00422DF4"/>
    <w:pPr>
      <w:keepLines/>
      <w:spacing w:before="180"/>
    </w:pPr>
    <w:rPr>
      <w:b/>
    </w:rPr>
  </w:style>
  <w:style w:type="character" w:customStyle="1" w:styleId="AnswerSectionChar">
    <w:name w:val="Answer Section Char"/>
    <w:basedOn w:val="DefaultParagraphFont"/>
    <w:link w:val="AnswerSection"/>
    <w:rsid w:val="002D4E44"/>
    <w:rPr>
      <w:rFonts w:ascii="Garamond" w:hAnsi="Garamond"/>
      <w:b/>
      <w:bCs/>
      <w:noProof/>
      <w:sz w:val="26"/>
      <w:szCs w:val="25"/>
    </w:rPr>
  </w:style>
  <w:style w:type="character" w:customStyle="1" w:styleId="AnswersubsectionChar">
    <w:name w:val="Answer subsection Char"/>
    <w:basedOn w:val="DefaultParagraphFont"/>
    <w:link w:val="Answersubsection"/>
    <w:rsid w:val="00422DF4"/>
    <w:rPr>
      <w:b/>
      <w:noProof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665E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665E5"/>
    <w:rPr>
      <w:color w:val="954F72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D74A54"/>
    <w:rPr>
      <w:rFonts w:ascii="Arial Nova" w:hAnsi="Arial Nova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74A54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D74A54"/>
    <w:pPr>
      <w:numPr>
        <w:numId w:val="3"/>
      </w:numPr>
    </w:pPr>
  </w:style>
  <w:style w:type="numbering" w:customStyle="1" w:styleId="CurrentList2">
    <w:name w:val="Current List2"/>
    <w:uiPriority w:val="99"/>
    <w:rsid w:val="00D74A54"/>
    <w:pPr>
      <w:numPr>
        <w:numId w:val="4"/>
      </w:numPr>
    </w:pPr>
  </w:style>
  <w:style w:type="numbering" w:customStyle="1" w:styleId="CurrentList3">
    <w:name w:val="Current List3"/>
    <w:uiPriority w:val="99"/>
    <w:rsid w:val="00D74A54"/>
    <w:pPr>
      <w:numPr>
        <w:numId w:val="5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52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84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32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412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25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67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062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1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65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858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3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25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989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1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5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75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51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25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78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6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712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77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29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056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5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07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650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8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58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80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91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29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570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motenanthelp.org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3E30DF-BD7F-4A1C-9113-3EB6A2A20C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5</Pages>
  <Words>2365</Words>
  <Characters>13485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fendant's Answer and Affirmative Defenses</vt:lpstr>
    </vt:vector>
  </TitlesOfParts>
  <Company/>
  <LinksUpToDate>false</LinksUpToDate>
  <CharactersWithSpaces>15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endant's Answer and Affirmative Defenses</dc:title>
  <dc:creator/>
  <cp:lastModifiedBy/>
  <cp:revision>1</cp:revision>
  <dcterms:created xsi:type="dcterms:W3CDTF">2023-09-25T16:01:00Z</dcterms:created>
  <dcterms:modified xsi:type="dcterms:W3CDTF">2023-09-25T19:27:00Z</dcterms:modified>
</cp:coreProperties>
</file>